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3EEEA" w14:textId="77777777" w:rsidR="00660BE3" w:rsidRDefault="00660BE3" w:rsidP="00FF324E">
      <w:pPr>
        <w:spacing w:after="0"/>
        <w:jc w:val="center"/>
        <w:rPr>
          <w:rFonts w:ascii="Times New Roman" w:hAnsi="Times New Roman" w:cs="Times New Roman"/>
          <w:b/>
          <w:sz w:val="28"/>
          <w:szCs w:val="28"/>
          <w:u w:val="single"/>
        </w:rPr>
      </w:pPr>
      <w:bookmarkStart w:id="0" w:name="_GoBack"/>
      <w:bookmarkEnd w:id="0"/>
      <w:r>
        <w:rPr>
          <w:rFonts w:ascii="Times New Roman" w:hAnsi="Times New Roman" w:cs="Times New Roman"/>
          <w:b/>
          <w:sz w:val="28"/>
          <w:szCs w:val="28"/>
          <w:u w:val="single"/>
        </w:rPr>
        <w:t>CORPORATION CERTIFICATE OF AUTHORITY</w:t>
      </w:r>
    </w:p>
    <w:p w14:paraId="43113085" w14:textId="77777777" w:rsidR="00660BE3" w:rsidRDefault="00660BE3" w:rsidP="00660BE3">
      <w:pPr>
        <w:spacing w:after="0"/>
        <w:ind w:left="720"/>
        <w:jc w:val="center"/>
        <w:rPr>
          <w:rFonts w:ascii="Times New Roman" w:hAnsi="Times New Roman" w:cs="Times New Roman"/>
          <w:b/>
          <w:sz w:val="28"/>
          <w:szCs w:val="28"/>
          <w:u w:val="single"/>
        </w:rPr>
      </w:pPr>
    </w:p>
    <w:p w14:paraId="057F29EC" w14:textId="77777777" w:rsidR="00660BE3" w:rsidRDefault="00660BE3" w:rsidP="00660BE3">
      <w:pPr>
        <w:spacing w:after="0"/>
        <w:ind w:left="720"/>
        <w:rPr>
          <w:rFonts w:ascii="Times New Roman" w:hAnsi="Times New Roman" w:cs="Times New Roman"/>
        </w:rPr>
      </w:pPr>
      <w:r>
        <w:rPr>
          <w:rFonts w:ascii="Times New Roman" w:hAnsi="Times New Roman" w:cs="Times New Roman"/>
        </w:rPr>
        <w:t>I, _______________________________________________</w:t>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t xml:space="preserve">__________, Corporate Secretary of </w:t>
      </w:r>
    </w:p>
    <w:p w14:paraId="7A7800C6" w14:textId="77777777" w:rsidR="00660BE3" w:rsidRDefault="00660BE3" w:rsidP="00660BE3">
      <w:pPr>
        <w:spacing w:after="0"/>
        <w:ind w:left="720"/>
        <w:rPr>
          <w:rFonts w:ascii="Times New Roman" w:hAnsi="Times New Roman" w:cs="Times New Roman"/>
          <w:sz w:val="20"/>
          <w:szCs w:val="20"/>
        </w:rPr>
      </w:pPr>
      <w:r>
        <w:rPr>
          <w:rFonts w:ascii="Times New Roman" w:hAnsi="Times New Roman" w:cs="Times New Roman"/>
        </w:rPr>
        <w:t xml:space="preserve">                                         </w:t>
      </w:r>
      <w:r>
        <w:rPr>
          <w:rFonts w:ascii="Times New Roman" w:hAnsi="Times New Roman" w:cs="Times New Roman"/>
          <w:sz w:val="20"/>
          <w:szCs w:val="20"/>
        </w:rPr>
        <w:t>(name of corporate secretary)</w:t>
      </w:r>
    </w:p>
    <w:p w14:paraId="68C2950D" w14:textId="77777777" w:rsidR="00660BE3" w:rsidRDefault="00660BE3" w:rsidP="00660BE3">
      <w:pPr>
        <w:spacing w:after="0"/>
        <w:ind w:left="720"/>
        <w:rPr>
          <w:rFonts w:ascii="Times New Roman" w:hAnsi="Times New Roman" w:cs="Times New Roman"/>
          <w:sz w:val="20"/>
          <w:szCs w:val="20"/>
        </w:rPr>
      </w:pPr>
    </w:p>
    <w:p w14:paraId="0BDD0DEF" w14:textId="77777777" w:rsidR="00660BE3" w:rsidRDefault="00660BE3" w:rsidP="00660BE3">
      <w:pPr>
        <w:spacing w:after="0"/>
        <w:ind w:left="720"/>
        <w:rPr>
          <w:rFonts w:ascii="Times New Roman" w:hAnsi="Times New Roman" w:cs="Times New Roman"/>
          <w:sz w:val="20"/>
          <w:szCs w:val="20"/>
        </w:rPr>
      </w:pPr>
      <w:r>
        <w:rPr>
          <w:rFonts w:ascii="Times New Roman" w:hAnsi="Times New Roman" w:cs="Times New Roman"/>
          <w:sz w:val="20"/>
          <w:szCs w:val="20"/>
        </w:rPr>
        <w:t xml:space="preserve">_________________________________________________, </w:t>
      </w:r>
      <w:r>
        <w:rPr>
          <w:rFonts w:ascii="Times New Roman" w:hAnsi="Times New Roman" w:cs="Times New Roman"/>
        </w:rPr>
        <w:t xml:space="preserve">a </w:t>
      </w:r>
      <w:r>
        <w:rPr>
          <w:rFonts w:ascii="Times New Roman" w:hAnsi="Times New Roman" w:cs="Times New Roman"/>
          <w:sz w:val="20"/>
          <w:szCs w:val="20"/>
        </w:rPr>
        <w:t>__________________________________</w:t>
      </w:r>
    </w:p>
    <w:p w14:paraId="3A6C471E" w14:textId="77777777" w:rsidR="00660BE3" w:rsidRDefault="00660BE3" w:rsidP="00660BE3">
      <w:pPr>
        <w:spacing w:after="0"/>
        <w:ind w:left="720"/>
        <w:rPr>
          <w:rFonts w:ascii="Times New Roman" w:hAnsi="Times New Roman" w:cs="Times New Roman"/>
          <w:sz w:val="20"/>
          <w:szCs w:val="20"/>
        </w:rPr>
      </w:pPr>
      <w:r>
        <w:rPr>
          <w:rFonts w:ascii="Times New Roman" w:hAnsi="Times New Roman" w:cs="Times New Roman"/>
          <w:sz w:val="20"/>
          <w:szCs w:val="20"/>
        </w:rPr>
        <w:t xml:space="preserve">                        (complete name of corporation)                                           (state of incorporation)</w:t>
      </w:r>
    </w:p>
    <w:p w14:paraId="66F113B3" w14:textId="77777777" w:rsidR="00660BE3" w:rsidRDefault="00660BE3" w:rsidP="00660BE3">
      <w:pPr>
        <w:spacing w:after="0"/>
        <w:ind w:left="720"/>
        <w:rPr>
          <w:rFonts w:ascii="Times New Roman" w:hAnsi="Times New Roman" w:cs="Times New Roman"/>
          <w:sz w:val="20"/>
          <w:szCs w:val="20"/>
        </w:rPr>
      </w:pPr>
    </w:p>
    <w:p w14:paraId="498DB702" w14:textId="77777777" w:rsidR="00660BE3" w:rsidRDefault="00660BE3" w:rsidP="00660BE3">
      <w:pPr>
        <w:spacing w:after="0"/>
        <w:ind w:left="720"/>
        <w:rPr>
          <w:rFonts w:ascii="Times New Roman" w:hAnsi="Times New Roman" w:cs="Times New Roman"/>
        </w:rPr>
      </w:pPr>
      <w:r>
        <w:rPr>
          <w:rFonts w:ascii="Times New Roman" w:hAnsi="Times New Roman" w:cs="Times New Roman"/>
          <w:sz w:val="20"/>
          <w:szCs w:val="20"/>
        </w:rPr>
        <w:t xml:space="preserve">__________________________ </w:t>
      </w:r>
      <w:r w:rsidRPr="00E85979">
        <w:rPr>
          <w:rFonts w:ascii="Times New Roman" w:hAnsi="Times New Roman" w:cs="Times New Roman"/>
        </w:rPr>
        <w:t xml:space="preserve">corporation (the “Corporation”), </w:t>
      </w:r>
      <w:r w:rsidRPr="00E85979">
        <w:rPr>
          <w:rFonts w:ascii="Times New Roman" w:hAnsi="Times New Roman" w:cs="Times New Roman"/>
          <w:b/>
        </w:rPr>
        <w:t xml:space="preserve">DO HEREBY CERTIFY </w:t>
      </w:r>
      <w:r>
        <w:rPr>
          <w:rFonts w:ascii="Times New Roman" w:hAnsi="Times New Roman" w:cs="Times New Roman"/>
        </w:rPr>
        <w:t xml:space="preserve">that the </w:t>
      </w:r>
    </w:p>
    <w:p w14:paraId="5CB2A0AA" w14:textId="77777777" w:rsidR="00660BE3" w:rsidRDefault="00660BE3" w:rsidP="00660BE3">
      <w:pPr>
        <w:spacing w:after="0"/>
        <w:ind w:left="720"/>
        <w:rPr>
          <w:rFonts w:ascii="Times New Roman" w:hAnsi="Times New Roman" w:cs="Times New Roman"/>
          <w:sz w:val="20"/>
          <w:szCs w:val="20"/>
        </w:rPr>
      </w:pPr>
      <w:r>
        <w:rPr>
          <w:rFonts w:ascii="Times New Roman" w:hAnsi="Times New Roman" w:cs="Times New Roman"/>
        </w:rPr>
        <w:t xml:space="preserve">     </w:t>
      </w:r>
      <w:r>
        <w:rPr>
          <w:rFonts w:ascii="Times New Roman" w:hAnsi="Times New Roman" w:cs="Times New Roman"/>
          <w:sz w:val="20"/>
          <w:szCs w:val="20"/>
        </w:rPr>
        <w:t>(non-profit or for profit)</w:t>
      </w:r>
    </w:p>
    <w:p w14:paraId="4BCA8AE6" w14:textId="77777777" w:rsidR="00660BE3" w:rsidRDefault="00660BE3" w:rsidP="00660BE3">
      <w:pPr>
        <w:spacing w:after="0"/>
        <w:ind w:left="720"/>
        <w:rPr>
          <w:rFonts w:ascii="Times New Roman" w:hAnsi="Times New Roman" w:cs="Times New Roman"/>
        </w:rPr>
      </w:pPr>
      <w:r>
        <w:rPr>
          <w:rFonts w:ascii="Times New Roman" w:hAnsi="Times New Roman" w:cs="Times New Roman"/>
        </w:rPr>
        <w:t xml:space="preserve">following is a true and correct excerpt from the minutes of the meeting of the Board of Directors </w:t>
      </w:r>
    </w:p>
    <w:p w14:paraId="343F7E09" w14:textId="77777777" w:rsidR="00660BE3" w:rsidRDefault="00660BE3" w:rsidP="00660BE3">
      <w:pPr>
        <w:spacing w:after="0"/>
        <w:ind w:left="720"/>
        <w:rPr>
          <w:rFonts w:ascii="Times New Roman" w:hAnsi="Times New Roman" w:cs="Times New Roman"/>
        </w:rPr>
      </w:pPr>
    </w:p>
    <w:p w14:paraId="02D2E901" w14:textId="77777777" w:rsidR="00660BE3" w:rsidRDefault="00660BE3" w:rsidP="00660BE3">
      <w:pPr>
        <w:spacing w:after="0"/>
        <w:ind w:left="720"/>
        <w:rPr>
          <w:rFonts w:ascii="Times New Roman" w:hAnsi="Times New Roman" w:cs="Times New Roman"/>
        </w:rPr>
      </w:pPr>
      <w:r>
        <w:rPr>
          <w:rFonts w:ascii="Times New Roman" w:hAnsi="Times New Roman" w:cs="Times New Roman"/>
        </w:rPr>
        <w:t xml:space="preserve">duly called and held on ___________________, and that the same is now in full force and effect:  </w:t>
      </w:r>
    </w:p>
    <w:p w14:paraId="704174A5" w14:textId="77777777" w:rsidR="00660BE3" w:rsidRDefault="00660BE3" w:rsidP="00660BE3">
      <w:pPr>
        <w:spacing w:after="0"/>
        <w:ind w:left="720"/>
        <w:rPr>
          <w:rFonts w:ascii="Times New Roman" w:hAnsi="Times New Roman" w:cs="Times New Roman"/>
        </w:rPr>
      </w:pPr>
      <w:r>
        <w:rPr>
          <w:rFonts w:ascii="Times New Roman" w:hAnsi="Times New Roman" w:cs="Times New Roman"/>
        </w:rPr>
        <w:t xml:space="preserve">                                            (date of meeting)</w:t>
      </w:r>
    </w:p>
    <w:p w14:paraId="1A24E15F" w14:textId="77777777" w:rsidR="00660BE3" w:rsidRDefault="00660BE3" w:rsidP="00660BE3">
      <w:pPr>
        <w:spacing w:after="0"/>
        <w:ind w:left="720"/>
        <w:rPr>
          <w:rFonts w:ascii="Times New Roman" w:hAnsi="Times New Roman" w:cs="Times New Roman"/>
        </w:rPr>
      </w:pPr>
    </w:p>
    <w:p w14:paraId="13E6B4A2" w14:textId="77777777" w:rsidR="00660BE3" w:rsidRDefault="00660BE3" w:rsidP="00660BE3">
      <w:pPr>
        <w:spacing w:after="0"/>
        <w:ind w:left="720" w:firstLine="720"/>
        <w:rPr>
          <w:rFonts w:ascii="Times New Roman" w:hAnsi="Times New Roman" w:cs="Times New Roman"/>
        </w:rPr>
      </w:pPr>
      <w:r>
        <w:rPr>
          <w:rFonts w:ascii="Times New Roman" w:hAnsi="Times New Roman" w:cs="Times New Roman"/>
        </w:rPr>
        <w:t>“</w:t>
      </w:r>
      <w:r>
        <w:rPr>
          <w:rFonts w:ascii="Times New Roman" w:hAnsi="Times New Roman" w:cs="Times New Roman"/>
          <w:b/>
        </w:rPr>
        <w:t xml:space="preserve">RESOLVED, </w:t>
      </w:r>
      <w:r>
        <w:rPr>
          <w:rFonts w:ascii="Times New Roman" w:hAnsi="Times New Roman" w:cs="Times New Roman"/>
        </w:rPr>
        <w:t xml:space="preserve">that the Chairman, the President, each Vice President, the Treasurer, </w:t>
      </w:r>
    </w:p>
    <w:p w14:paraId="14AC6A65" w14:textId="77777777" w:rsidR="00660BE3" w:rsidRDefault="00660BE3" w:rsidP="00660BE3">
      <w:pPr>
        <w:spacing w:after="0"/>
        <w:ind w:left="720" w:firstLine="720"/>
        <w:rPr>
          <w:rFonts w:ascii="Times New Roman" w:hAnsi="Times New Roman" w:cs="Times New Roman"/>
        </w:rPr>
      </w:pPr>
      <w:r>
        <w:rPr>
          <w:rFonts w:ascii="Times New Roman" w:hAnsi="Times New Roman" w:cs="Times New Roman"/>
        </w:rPr>
        <w:t xml:space="preserve">and the Secretary and each of them, is authorized to execute and deliver, in the name </w:t>
      </w:r>
    </w:p>
    <w:p w14:paraId="357A595E" w14:textId="77777777" w:rsidR="00660BE3" w:rsidRDefault="00660BE3" w:rsidP="00660BE3">
      <w:pPr>
        <w:spacing w:after="0"/>
        <w:ind w:left="1440"/>
        <w:rPr>
          <w:rFonts w:ascii="Times New Roman" w:hAnsi="Times New Roman" w:cs="Times New Roman"/>
        </w:rPr>
      </w:pPr>
      <w:r>
        <w:rPr>
          <w:rFonts w:ascii="Times New Roman" w:hAnsi="Times New Roman" w:cs="Times New Roman"/>
        </w:rPr>
        <w:t xml:space="preserve">of and on behalf of the Corporation and under its corporate seal of otherwise, any agreement or other instrument or document (‘Contract’) in connection with any matter </w:t>
      </w:r>
    </w:p>
    <w:p w14:paraId="31C3393A" w14:textId="77777777" w:rsidR="00660BE3" w:rsidRDefault="00660BE3" w:rsidP="00660BE3">
      <w:pPr>
        <w:spacing w:after="0"/>
        <w:ind w:left="1440"/>
        <w:rPr>
          <w:rFonts w:ascii="Times New Roman" w:hAnsi="Times New Roman" w:cs="Times New Roman"/>
        </w:rPr>
      </w:pPr>
      <w:r>
        <w:rPr>
          <w:rFonts w:ascii="Times New Roman" w:hAnsi="Times New Roman" w:cs="Times New Roman"/>
        </w:rPr>
        <w:t xml:space="preserve">or transaction that shall have been duly approved; and the execution and delivery of </w:t>
      </w:r>
    </w:p>
    <w:p w14:paraId="297723E3" w14:textId="77777777" w:rsidR="00660BE3" w:rsidRDefault="00660BE3" w:rsidP="00660BE3">
      <w:pPr>
        <w:spacing w:after="0"/>
        <w:ind w:left="1440"/>
        <w:rPr>
          <w:rFonts w:ascii="Times New Roman" w:hAnsi="Times New Roman" w:cs="Times New Roman"/>
        </w:rPr>
      </w:pPr>
      <w:r>
        <w:rPr>
          <w:rFonts w:ascii="Times New Roman" w:hAnsi="Times New Roman" w:cs="Times New Roman"/>
        </w:rPr>
        <w:t xml:space="preserve">any Contract by any of the aforementioned officers shall be conclusive evidence of such approval.” </w:t>
      </w:r>
    </w:p>
    <w:p w14:paraId="5AA88FAF" w14:textId="77777777" w:rsidR="00660BE3" w:rsidRDefault="00660BE3" w:rsidP="00660BE3">
      <w:pPr>
        <w:spacing w:after="0"/>
        <w:ind w:left="1440"/>
        <w:rPr>
          <w:rFonts w:ascii="Times New Roman" w:hAnsi="Times New Roman" w:cs="Times New Roman"/>
        </w:rPr>
      </w:pPr>
    </w:p>
    <w:p w14:paraId="0F9D0CB6" w14:textId="77777777" w:rsidR="00660BE3" w:rsidRDefault="00660BE3" w:rsidP="00660BE3">
      <w:pPr>
        <w:spacing w:after="0"/>
        <w:ind w:left="1440"/>
        <w:rPr>
          <w:rFonts w:ascii="Times New Roman" w:hAnsi="Times New Roman" w:cs="Times New Roman"/>
        </w:rPr>
      </w:pPr>
      <w:r>
        <w:rPr>
          <w:rFonts w:ascii="Times New Roman" w:hAnsi="Times New Roman" w:cs="Times New Roman"/>
          <w:b/>
        </w:rPr>
        <w:t xml:space="preserve">FURTHER, I CERTIFY </w:t>
      </w:r>
      <w:r>
        <w:rPr>
          <w:rFonts w:ascii="Times New Roman" w:hAnsi="Times New Roman" w:cs="Times New Roman"/>
        </w:rPr>
        <w:t>that _________________________ is Chairman</w:t>
      </w:r>
    </w:p>
    <w:p w14:paraId="16FD5752"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President, </w:t>
      </w:r>
    </w:p>
    <w:p w14:paraId="100B96EB" w14:textId="77777777" w:rsidR="00660BE3" w:rsidRDefault="00660BE3" w:rsidP="00660BE3">
      <w:pPr>
        <w:spacing w:after="0"/>
        <w:ind w:left="810"/>
        <w:rPr>
          <w:rFonts w:ascii="Times New Roman" w:hAnsi="Times New Roman" w:cs="Times New Roman"/>
        </w:rPr>
      </w:pPr>
      <w:r>
        <w:rPr>
          <w:rFonts w:ascii="Times New Roman" w:hAnsi="Times New Roman" w:cs="Times New Roman"/>
        </w:rPr>
        <w:t>________________________________________________________ is/are Vice President(s),</w:t>
      </w:r>
    </w:p>
    <w:p w14:paraId="27A97CB4"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Treasurer, </w:t>
      </w:r>
    </w:p>
    <w:p w14:paraId="2C21DC3C"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Secretary, </w:t>
      </w:r>
    </w:p>
    <w:p w14:paraId="2A0AB148"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Executive Director, and </w:t>
      </w:r>
    </w:p>
    <w:p w14:paraId="773FD592" w14:textId="77777777" w:rsidR="00660BE3" w:rsidRDefault="00660BE3" w:rsidP="00660BE3">
      <w:pPr>
        <w:spacing w:after="0"/>
        <w:ind w:left="810"/>
        <w:rPr>
          <w:rFonts w:ascii="Times New Roman" w:hAnsi="Times New Roman" w:cs="Times New Roman"/>
        </w:rPr>
      </w:pPr>
      <w:r>
        <w:rPr>
          <w:rFonts w:ascii="Times New Roman" w:hAnsi="Times New Roman" w:cs="Times New Roman"/>
        </w:rPr>
        <w:t>________________________________________________________ is __________________.</w:t>
      </w:r>
    </w:p>
    <w:p w14:paraId="66F127A4" w14:textId="77777777" w:rsidR="00660BE3" w:rsidRDefault="00660BE3" w:rsidP="00660BE3">
      <w:pPr>
        <w:spacing w:after="0"/>
        <w:ind w:left="810"/>
        <w:rPr>
          <w:rFonts w:ascii="Times New Roman" w:hAnsi="Times New Roman" w:cs="Times New Roman"/>
        </w:rPr>
      </w:pPr>
    </w:p>
    <w:p w14:paraId="4C8AA41B" w14:textId="77777777" w:rsidR="00660BE3" w:rsidRDefault="00660BE3" w:rsidP="00660BE3">
      <w:pPr>
        <w:spacing w:after="0"/>
        <w:ind w:left="810"/>
        <w:rPr>
          <w:rFonts w:ascii="Times New Roman" w:hAnsi="Times New Roman" w:cs="Times New Roman"/>
        </w:rPr>
      </w:pPr>
      <w:r>
        <w:rPr>
          <w:rFonts w:ascii="Times New Roman" w:hAnsi="Times New Roman" w:cs="Times New Roman"/>
        </w:rPr>
        <w:tab/>
      </w:r>
      <w:r>
        <w:rPr>
          <w:rFonts w:ascii="Times New Roman" w:hAnsi="Times New Roman" w:cs="Times New Roman"/>
          <w:b/>
        </w:rPr>
        <w:t xml:space="preserve">FURTHER, I CERTIFY </w:t>
      </w:r>
      <w:r>
        <w:rPr>
          <w:rFonts w:ascii="Times New Roman" w:hAnsi="Times New Roman" w:cs="Times New Roman"/>
        </w:rPr>
        <w:t xml:space="preserve">that any of the aforementioned officers or employees of the Corporation are authorized to execute and commit the Corporation to the conditions, obligations, stipulations and undertakings contained in the foregoing Contract between the City and the above-referenced Corporation and that all necessary corporate approvals have been obtained in relationship thereto. </w:t>
      </w:r>
    </w:p>
    <w:p w14:paraId="7DC67E5D" w14:textId="77777777" w:rsidR="00660BE3" w:rsidRDefault="00660BE3" w:rsidP="00660BE3">
      <w:pPr>
        <w:spacing w:after="0"/>
        <w:ind w:left="810"/>
        <w:rPr>
          <w:rFonts w:ascii="Times New Roman" w:hAnsi="Times New Roman" w:cs="Times New Roman"/>
        </w:rPr>
      </w:pPr>
    </w:p>
    <w:p w14:paraId="42EABED4" w14:textId="77777777" w:rsidR="00660BE3" w:rsidRDefault="00660BE3" w:rsidP="00660BE3">
      <w:pPr>
        <w:spacing w:after="0"/>
        <w:ind w:left="810"/>
        <w:rPr>
          <w:rFonts w:ascii="Times New Roman" w:hAnsi="Times New Roman" w:cs="Times New Roman"/>
        </w:rPr>
      </w:pPr>
      <w:r>
        <w:rPr>
          <w:rFonts w:ascii="Times New Roman" w:hAnsi="Times New Roman" w:cs="Times New Roman"/>
        </w:rPr>
        <w:tab/>
      </w:r>
      <w:r>
        <w:rPr>
          <w:rFonts w:ascii="Times New Roman" w:hAnsi="Times New Roman" w:cs="Times New Roman"/>
          <w:b/>
        </w:rPr>
        <w:t xml:space="preserve">IN WITNESS THEREOF, </w:t>
      </w:r>
      <w:r>
        <w:rPr>
          <w:rFonts w:ascii="Times New Roman" w:hAnsi="Times New Roman" w:cs="Times New Roman"/>
        </w:rPr>
        <w:t>I have set my hand this _____ day of __________, 20____.</w:t>
      </w:r>
    </w:p>
    <w:p w14:paraId="42A7AD66"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CORPORATE SEAL </w:t>
      </w:r>
    </w:p>
    <w:p w14:paraId="35B3E87D" w14:textId="77777777" w:rsidR="00660BE3" w:rsidRDefault="00660BE3" w:rsidP="00660BE3">
      <w:pPr>
        <w:spacing w:after="0"/>
        <w:ind w:left="810"/>
        <w:rPr>
          <w:rFonts w:ascii="Times New Roman" w:hAnsi="Times New Roman" w:cs="Times New Roman"/>
        </w:rPr>
      </w:pPr>
      <w:r>
        <w:rPr>
          <w:rFonts w:ascii="Times New Roman" w:hAnsi="Times New Roman" w:cs="Times New Roman"/>
        </w:rPr>
        <w:tab/>
        <w:t>(if any)</w:t>
      </w:r>
    </w:p>
    <w:p w14:paraId="51EAD35C" w14:textId="77777777" w:rsidR="00660BE3" w:rsidRDefault="00660BE3" w:rsidP="00660BE3">
      <w:pPr>
        <w:spacing w:after="0"/>
        <w:rPr>
          <w:rFonts w:ascii="Times New Roman" w:hAnsi="Times New Roman" w:cs="Times New Roman"/>
        </w:rPr>
      </w:pPr>
    </w:p>
    <w:p w14:paraId="38BB42FE" w14:textId="77777777" w:rsidR="00660BE3" w:rsidRDefault="00660BE3" w:rsidP="00660BE3">
      <w:pPr>
        <w:spacing w:after="0"/>
        <w:ind w:left="81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__________________________________</w:t>
      </w:r>
    </w:p>
    <w:p w14:paraId="0305EA8F" w14:textId="77777777" w:rsidR="00660BE3" w:rsidRDefault="00660BE3" w:rsidP="00660BE3">
      <w:pPr>
        <w:spacing w:after="0"/>
        <w:ind w:left="81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Corporation Secretary </w:t>
      </w:r>
    </w:p>
    <w:p w14:paraId="15043317" w14:textId="77777777" w:rsidR="00FF324E" w:rsidRDefault="00660BE3" w:rsidP="00FF324E">
      <w:pPr>
        <w:spacing w:after="0"/>
        <w:ind w:left="810"/>
        <w:rPr>
          <w:rFonts w:ascii="Times New Roman" w:hAnsi="Times New Roman" w:cs="Times New Roman"/>
          <w:b/>
        </w:rPr>
      </w:pPr>
      <w:r>
        <w:rPr>
          <w:rFonts w:ascii="Times New Roman" w:hAnsi="Times New Roman" w:cs="Times New Roman"/>
          <w:b/>
        </w:rPr>
        <w:t xml:space="preserve">PLEASE NOTE THAT THE PERSON WHO SIGNS THE CONTRACT ON BEHALF OF YOUR CORPORATION MUST BE ONE OF THE INDIVIDUALS LISTED ABOVE AS PERSON AUTHORIZED TO EXECUTE CONTRACTS IN THE NAME OF AND ON BEHALF OF THE CORPORATION. </w:t>
      </w:r>
    </w:p>
    <w:p w14:paraId="5D28A33E" w14:textId="77777777" w:rsidR="00660BE3" w:rsidRPr="00FF324E" w:rsidRDefault="00660BE3" w:rsidP="00FF324E">
      <w:pPr>
        <w:spacing w:after="0"/>
        <w:ind w:left="810"/>
        <w:jc w:val="center"/>
        <w:rPr>
          <w:rFonts w:ascii="Times New Roman" w:hAnsi="Times New Roman" w:cs="Times New Roman"/>
          <w:b/>
        </w:rPr>
      </w:pPr>
      <w:r w:rsidRPr="00660BE3">
        <w:rPr>
          <w:rFonts w:ascii="Times New Roman" w:hAnsi="Times New Roman" w:cs="Times New Roman"/>
          <w:b/>
          <w:sz w:val="28"/>
          <w:u w:val="single"/>
        </w:rPr>
        <w:lastRenderedPageBreak/>
        <w:t>LIMITED LIABILITY COMPANY</w:t>
      </w:r>
    </w:p>
    <w:p w14:paraId="7B0B609B" w14:textId="77777777" w:rsidR="00660BE3" w:rsidRPr="00660BE3" w:rsidRDefault="00660BE3" w:rsidP="00660BE3">
      <w:pPr>
        <w:spacing w:after="0"/>
        <w:ind w:left="810"/>
        <w:jc w:val="center"/>
        <w:rPr>
          <w:rFonts w:ascii="Times New Roman" w:hAnsi="Times New Roman" w:cs="Times New Roman"/>
          <w:b/>
          <w:sz w:val="28"/>
        </w:rPr>
      </w:pPr>
    </w:p>
    <w:p w14:paraId="7E860767" w14:textId="77777777" w:rsidR="00660BE3" w:rsidRDefault="00660BE3" w:rsidP="00660BE3">
      <w:pPr>
        <w:spacing w:after="0"/>
        <w:ind w:left="810"/>
        <w:jc w:val="center"/>
        <w:rPr>
          <w:rFonts w:ascii="Times New Roman" w:hAnsi="Times New Roman" w:cs="Times New Roman"/>
          <w:b/>
          <w:u w:val="single"/>
        </w:rPr>
      </w:pPr>
      <w:r w:rsidRPr="00660BE3">
        <w:rPr>
          <w:rFonts w:ascii="Times New Roman" w:hAnsi="Times New Roman" w:cs="Times New Roman"/>
          <w:b/>
          <w:sz w:val="28"/>
          <w:u w:val="single"/>
        </w:rPr>
        <w:t>CERTIFICATE OF AUTHORITY</w:t>
      </w:r>
    </w:p>
    <w:p w14:paraId="76D6E63D" w14:textId="77777777" w:rsidR="00660BE3" w:rsidRDefault="00660BE3" w:rsidP="00660BE3">
      <w:pPr>
        <w:spacing w:after="0"/>
        <w:ind w:left="810"/>
        <w:jc w:val="center"/>
        <w:rPr>
          <w:rFonts w:ascii="Times New Roman" w:hAnsi="Times New Roman" w:cs="Times New Roman"/>
          <w:b/>
          <w:u w:val="single"/>
        </w:rPr>
      </w:pPr>
    </w:p>
    <w:p w14:paraId="2D4B9AB0"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I, ______________________________________________________, a Manager or Member of </w:t>
      </w:r>
    </w:p>
    <w:p w14:paraId="487A1466"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                                         (name of manager)</w:t>
      </w:r>
    </w:p>
    <w:p w14:paraId="0E6D6B51" w14:textId="77777777" w:rsidR="00660BE3" w:rsidRDefault="00660BE3" w:rsidP="00660BE3">
      <w:pPr>
        <w:spacing w:after="0"/>
        <w:ind w:left="810"/>
        <w:rPr>
          <w:rFonts w:ascii="Times New Roman" w:hAnsi="Times New Roman" w:cs="Times New Roman"/>
          <w:b/>
        </w:rPr>
      </w:pPr>
      <w:r>
        <w:rPr>
          <w:rFonts w:ascii="Times New Roman" w:hAnsi="Times New Roman" w:cs="Times New Roman"/>
        </w:rPr>
        <w:t xml:space="preserve">______________________, L.L.C, a limited liability company (the “Company”), </w:t>
      </w:r>
      <w:r>
        <w:rPr>
          <w:rFonts w:ascii="Times New Roman" w:hAnsi="Times New Roman" w:cs="Times New Roman"/>
          <w:b/>
        </w:rPr>
        <w:t xml:space="preserve">DO HEREBY </w:t>
      </w:r>
    </w:p>
    <w:p w14:paraId="16BAC93C" w14:textId="77777777" w:rsidR="00660BE3" w:rsidRDefault="00660BE3" w:rsidP="00660BE3">
      <w:pPr>
        <w:spacing w:after="0"/>
        <w:ind w:left="810"/>
        <w:rPr>
          <w:rFonts w:ascii="Times New Roman" w:hAnsi="Times New Roman" w:cs="Times New Roman"/>
        </w:rPr>
      </w:pPr>
      <w:r>
        <w:rPr>
          <w:rFonts w:ascii="Times New Roman" w:hAnsi="Times New Roman" w:cs="Times New Roman"/>
        </w:rPr>
        <w:t xml:space="preserve">      (name of company)</w:t>
      </w:r>
    </w:p>
    <w:p w14:paraId="16C6CF3A" w14:textId="77777777" w:rsidR="00660BE3" w:rsidRDefault="00660BE3" w:rsidP="00660BE3">
      <w:pPr>
        <w:spacing w:after="0" w:line="480" w:lineRule="auto"/>
        <w:ind w:left="810"/>
        <w:rPr>
          <w:rFonts w:ascii="Times New Roman" w:hAnsi="Times New Roman" w:cs="Times New Roman"/>
        </w:rPr>
      </w:pPr>
      <w:r>
        <w:rPr>
          <w:rFonts w:ascii="Times New Roman" w:hAnsi="Times New Roman" w:cs="Times New Roman"/>
          <w:b/>
        </w:rPr>
        <w:t xml:space="preserve">CERTIFY </w:t>
      </w:r>
      <w:r>
        <w:rPr>
          <w:rFonts w:ascii="Times New Roman" w:hAnsi="Times New Roman" w:cs="Times New Roman"/>
        </w:rPr>
        <w:t xml:space="preserve">that I am a Manager or Member of the Company who has the authority to act as an agent of the Company in executing this Certificate of Authority. I further certify that the following individuals are Managers or Members of the Company who have the authority to execute and commit the Company to the conditions, obligations, stipulations and undertakings contained in the foregoing Contract between the City and the Company: </w:t>
      </w:r>
    </w:p>
    <w:p w14:paraId="6408A209" w14:textId="77777777" w:rsidR="00660BE3" w:rsidRDefault="00660BE3" w:rsidP="00660BE3">
      <w:pPr>
        <w:spacing w:after="0" w:line="360" w:lineRule="auto"/>
        <w:ind w:left="810"/>
        <w:rPr>
          <w:rFonts w:ascii="Times New Roman" w:hAnsi="Times New Roman" w:cs="Times New Roman"/>
          <w:b/>
        </w:rPr>
      </w:pPr>
      <w:r>
        <w:rPr>
          <w:rFonts w:ascii="Times New Roman" w:hAnsi="Times New Roman" w:cs="Times New Roman"/>
          <w:b/>
        </w:rPr>
        <w:t>___________________________________             ____________________________________</w:t>
      </w:r>
    </w:p>
    <w:p w14:paraId="3A3D156D" w14:textId="77777777" w:rsidR="00660BE3" w:rsidRDefault="00660BE3" w:rsidP="00660BE3">
      <w:pPr>
        <w:spacing w:after="0" w:line="360" w:lineRule="auto"/>
        <w:ind w:left="810"/>
        <w:rPr>
          <w:rFonts w:ascii="Times New Roman" w:hAnsi="Times New Roman" w:cs="Times New Roman"/>
          <w:b/>
        </w:rPr>
      </w:pPr>
      <w:r>
        <w:rPr>
          <w:rFonts w:ascii="Times New Roman" w:hAnsi="Times New Roman" w:cs="Times New Roman"/>
          <w:b/>
        </w:rPr>
        <w:t>___________________________________             ____________________________________</w:t>
      </w:r>
    </w:p>
    <w:p w14:paraId="546BCE7D" w14:textId="77777777" w:rsidR="00660BE3" w:rsidRDefault="00660BE3" w:rsidP="00660BE3">
      <w:pPr>
        <w:spacing w:after="0" w:line="360" w:lineRule="auto"/>
        <w:ind w:left="810"/>
        <w:rPr>
          <w:rFonts w:ascii="Times New Roman" w:hAnsi="Times New Roman" w:cs="Times New Roman"/>
          <w:b/>
        </w:rPr>
      </w:pPr>
      <w:r>
        <w:rPr>
          <w:rFonts w:ascii="Times New Roman" w:hAnsi="Times New Roman" w:cs="Times New Roman"/>
          <w:b/>
        </w:rPr>
        <w:t>___________________________________             ____________________________________</w:t>
      </w:r>
    </w:p>
    <w:p w14:paraId="46DD6DB9" w14:textId="77777777" w:rsidR="00660BE3" w:rsidRDefault="00660BE3" w:rsidP="00660BE3">
      <w:pPr>
        <w:spacing w:after="0" w:line="360" w:lineRule="auto"/>
        <w:ind w:left="810"/>
        <w:rPr>
          <w:rFonts w:ascii="Times New Roman" w:hAnsi="Times New Roman" w:cs="Times New Roman"/>
          <w:b/>
        </w:rPr>
      </w:pPr>
      <w:r>
        <w:rPr>
          <w:rFonts w:ascii="Times New Roman" w:hAnsi="Times New Roman" w:cs="Times New Roman"/>
          <w:b/>
        </w:rPr>
        <w:t>___________________________________             ____________________________________</w:t>
      </w:r>
    </w:p>
    <w:p w14:paraId="37C723A8" w14:textId="77777777" w:rsidR="00660BE3" w:rsidRDefault="00660BE3" w:rsidP="00660BE3">
      <w:pPr>
        <w:spacing w:after="0" w:line="240" w:lineRule="auto"/>
        <w:ind w:left="810"/>
        <w:rPr>
          <w:rFonts w:ascii="Times New Roman" w:hAnsi="Times New Roman" w:cs="Times New Roman"/>
          <w:b/>
        </w:rPr>
      </w:pPr>
    </w:p>
    <w:p w14:paraId="6DAFA883" w14:textId="77777777" w:rsidR="00660BE3" w:rsidRDefault="00660BE3" w:rsidP="00660BE3">
      <w:pPr>
        <w:spacing w:after="0" w:line="240" w:lineRule="auto"/>
        <w:ind w:left="810"/>
        <w:rPr>
          <w:rFonts w:ascii="Times New Roman" w:hAnsi="Times New Roman" w:cs="Times New Roman"/>
        </w:rPr>
      </w:pPr>
      <w:r>
        <w:rPr>
          <w:rFonts w:ascii="Times New Roman" w:hAnsi="Times New Roman" w:cs="Times New Roman"/>
          <w:b/>
        </w:rPr>
        <w:tab/>
        <w:t xml:space="preserve">FURTHER, I CERTIFY </w:t>
      </w:r>
      <w:r>
        <w:rPr>
          <w:rFonts w:ascii="Times New Roman" w:hAnsi="Times New Roman" w:cs="Times New Roman"/>
        </w:rPr>
        <w:t xml:space="preserve">that all necessary approvals by the Managers or Members of the Company have been obtained with respect to the execution of said Contract. </w:t>
      </w:r>
    </w:p>
    <w:p w14:paraId="06E0AA8C" w14:textId="77777777" w:rsidR="00660BE3" w:rsidRDefault="00660BE3" w:rsidP="00660BE3">
      <w:pPr>
        <w:spacing w:after="0" w:line="240" w:lineRule="auto"/>
        <w:ind w:left="810"/>
        <w:rPr>
          <w:rFonts w:ascii="Times New Roman" w:hAnsi="Times New Roman" w:cs="Times New Roman"/>
        </w:rPr>
      </w:pPr>
    </w:p>
    <w:p w14:paraId="73FB6132" w14:textId="77777777" w:rsidR="00660BE3" w:rsidRDefault="00660BE3" w:rsidP="00660BE3">
      <w:pPr>
        <w:spacing w:after="0" w:line="240" w:lineRule="auto"/>
        <w:ind w:left="810"/>
        <w:rPr>
          <w:rFonts w:ascii="Times New Roman" w:hAnsi="Times New Roman" w:cs="Times New Roman"/>
        </w:rPr>
      </w:pPr>
      <w:r>
        <w:rPr>
          <w:rFonts w:ascii="Times New Roman" w:hAnsi="Times New Roman" w:cs="Times New Roman"/>
        </w:rPr>
        <w:tab/>
      </w:r>
      <w:r>
        <w:rPr>
          <w:rFonts w:ascii="Times New Roman" w:hAnsi="Times New Roman" w:cs="Times New Roman"/>
          <w:b/>
        </w:rPr>
        <w:t xml:space="preserve">IN WITNESS THEREOF, </w:t>
      </w:r>
      <w:r>
        <w:rPr>
          <w:rFonts w:ascii="Times New Roman" w:hAnsi="Times New Roman" w:cs="Times New Roman"/>
        </w:rPr>
        <w:t>I have set my hand this _____ day of ________, 20______.</w:t>
      </w:r>
    </w:p>
    <w:p w14:paraId="0DCCBF0B" w14:textId="77777777" w:rsidR="00660BE3" w:rsidRDefault="00660BE3" w:rsidP="00660BE3">
      <w:pPr>
        <w:spacing w:after="0" w:line="240" w:lineRule="auto"/>
        <w:ind w:left="810"/>
        <w:rPr>
          <w:rFonts w:ascii="Times New Roman" w:hAnsi="Times New Roman" w:cs="Times New Roman"/>
        </w:rPr>
      </w:pPr>
      <w:r>
        <w:rPr>
          <w:rFonts w:ascii="Times New Roman" w:hAnsi="Times New Roman" w:cs="Times New Roman"/>
        </w:rPr>
        <w:t xml:space="preserve">COMPANY SEAL </w:t>
      </w:r>
    </w:p>
    <w:p w14:paraId="02C9B07D" w14:textId="77777777" w:rsidR="00660BE3" w:rsidRPr="00AB63BC" w:rsidRDefault="00660BE3" w:rsidP="00660BE3">
      <w:pPr>
        <w:spacing w:after="0" w:line="240" w:lineRule="auto"/>
        <w:ind w:left="810"/>
        <w:rPr>
          <w:rFonts w:ascii="Times New Roman" w:hAnsi="Times New Roman" w:cs="Times New Roman"/>
        </w:rPr>
      </w:pPr>
      <w:r>
        <w:rPr>
          <w:rFonts w:ascii="Times New Roman" w:hAnsi="Times New Roman" w:cs="Times New Roman"/>
        </w:rPr>
        <w:t xml:space="preserve">        ( if any )</w:t>
      </w:r>
    </w:p>
    <w:p w14:paraId="0E845453" w14:textId="77777777" w:rsidR="00660BE3" w:rsidRDefault="00660BE3" w:rsidP="00660BE3">
      <w:pPr>
        <w:spacing w:after="0"/>
        <w:ind w:left="810"/>
        <w:rPr>
          <w:rFonts w:ascii="Times New Roman" w:hAnsi="Times New Roman" w:cs="Times New Roman"/>
        </w:rPr>
      </w:pPr>
    </w:p>
    <w:p w14:paraId="05A3AE61" w14:textId="77777777" w:rsidR="00660BE3" w:rsidRDefault="00660BE3" w:rsidP="00660BE3">
      <w:pPr>
        <w:spacing w:after="0"/>
        <w:ind w:left="810"/>
        <w:rPr>
          <w:rFonts w:ascii="Times New Roman" w:hAnsi="Times New Roman" w:cs="Times New Roman"/>
        </w:rPr>
      </w:pPr>
    </w:p>
    <w:p w14:paraId="73656885" w14:textId="77777777" w:rsidR="00660BE3" w:rsidRDefault="00660BE3" w:rsidP="00660BE3">
      <w:pPr>
        <w:spacing w:after="0"/>
        <w:ind w:left="81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____________________________________</w:t>
      </w:r>
    </w:p>
    <w:p w14:paraId="1467B9BE" w14:textId="77777777" w:rsidR="00660BE3" w:rsidRDefault="00660BE3" w:rsidP="00660BE3">
      <w:pPr>
        <w:spacing w:after="0"/>
        <w:ind w:left="81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Manager or Member</w:t>
      </w:r>
    </w:p>
    <w:p w14:paraId="6A4D7893" w14:textId="77777777" w:rsidR="00660BE3" w:rsidRDefault="00660BE3" w:rsidP="00660BE3">
      <w:pPr>
        <w:spacing w:after="0"/>
        <w:ind w:left="810"/>
        <w:rPr>
          <w:rFonts w:ascii="Times New Roman" w:hAnsi="Times New Roman" w:cs="Times New Roman"/>
        </w:rPr>
      </w:pPr>
    </w:p>
    <w:p w14:paraId="39179557" w14:textId="77777777" w:rsidR="00660BE3" w:rsidRPr="00AB63BC" w:rsidRDefault="00660BE3" w:rsidP="00660BE3">
      <w:pPr>
        <w:spacing w:after="0"/>
        <w:ind w:left="810"/>
        <w:rPr>
          <w:rFonts w:ascii="Times New Roman" w:hAnsi="Times New Roman" w:cs="Times New Roman"/>
          <w:b/>
        </w:rPr>
      </w:pPr>
      <w:r>
        <w:rPr>
          <w:rFonts w:ascii="Times New Roman" w:hAnsi="Times New Roman" w:cs="Times New Roman"/>
          <w:b/>
        </w:rPr>
        <w:t xml:space="preserve">PLEASE NOTE THAT THE PERSON WHO SIGNS THE CONTRACT ON BEHALF OF YOUR LIMITED LIABILITY COMPANY MUST BE ONE OF THE INDIVIDUALS LISTED ABOVE AS A PERSON AUTHORIZED TO EXECUTE CONTRACTS IN THE NAME OF AND ON BEHALF OF THE LIMITED LIABILITY COMPANY. </w:t>
      </w:r>
    </w:p>
    <w:p w14:paraId="58C900B2" w14:textId="77777777" w:rsidR="00660BE3" w:rsidRDefault="00660BE3"/>
    <w:p w14:paraId="322CA18E" w14:textId="77777777" w:rsidR="00660BE3" w:rsidRDefault="00660BE3"/>
    <w:p w14:paraId="753E85D8" w14:textId="77777777" w:rsidR="00FF324E" w:rsidRDefault="00FF324E">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7AA1B7AF" w14:textId="77777777" w:rsidR="00660BE3" w:rsidRPr="00660BE3" w:rsidRDefault="00660BE3" w:rsidP="00660BE3">
      <w:pPr>
        <w:spacing w:after="0"/>
        <w:ind w:left="810"/>
        <w:jc w:val="center"/>
        <w:rPr>
          <w:rFonts w:ascii="Times New Roman" w:hAnsi="Times New Roman" w:cs="Times New Roman"/>
          <w:b/>
          <w:sz w:val="24"/>
          <w:szCs w:val="24"/>
          <w:u w:val="single"/>
        </w:rPr>
      </w:pPr>
      <w:r w:rsidRPr="00660BE3">
        <w:rPr>
          <w:rFonts w:ascii="Times New Roman" w:hAnsi="Times New Roman" w:cs="Times New Roman"/>
          <w:b/>
          <w:sz w:val="24"/>
          <w:szCs w:val="24"/>
          <w:u w:val="single"/>
        </w:rPr>
        <w:lastRenderedPageBreak/>
        <w:t xml:space="preserve">PARTNERSHIP </w:t>
      </w:r>
    </w:p>
    <w:p w14:paraId="2910BD78" w14:textId="77777777" w:rsidR="00660BE3" w:rsidRPr="00775D2D" w:rsidRDefault="00660BE3" w:rsidP="00660BE3">
      <w:pPr>
        <w:spacing w:after="0"/>
        <w:ind w:left="810"/>
        <w:jc w:val="center"/>
        <w:rPr>
          <w:rFonts w:ascii="Times New Roman" w:hAnsi="Times New Roman" w:cs="Times New Roman"/>
          <w:b/>
          <w:sz w:val="24"/>
          <w:szCs w:val="24"/>
          <w:u w:val="single"/>
        </w:rPr>
      </w:pPr>
      <w:r w:rsidRPr="00775D2D">
        <w:rPr>
          <w:rFonts w:ascii="Times New Roman" w:hAnsi="Times New Roman" w:cs="Times New Roman"/>
          <w:b/>
          <w:sz w:val="24"/>
          <w:szCs w:val="24"/>
          <w:u w:val="single"/>
        </w:rPr>
        <w:t xml:space="preserve">CERTIFICATE OF AUTHORITY </w:t>
      </w:r>
    </w:p>
    <w:p w14:paraId="0241790B" w14:textId="77777777" w:rsidR="00660BE3" w:rsidRDefault="00660BE3" w:rsidP="00660BE3">
      <w:pPr>
        <w:spacing w:after="0"/>
        <w:ind w:left="810"/>
        <w:jc w:val="center"/>
        <w:rPr>
          <w:rFonts w:ascii="Times New Roman" w:hAnsi="Times New Roman" w:cs="Times New Roman"/>
        </w:rPr>
      </w:pPr>
    </w:p>
    <w:p w14:paraId="24CD434F" w14:textId="77777777" w:rsidR="00660BE3" w:rsidRPr="00EA1412" w:rsidRDefault="00660BE3" w:rsidP="00660BE3">
      <w:pPr>
        <w:spacing w:after="0"/>
        <w:ind w:left="810"/>
        <w:rPr>
          <w:rFonts w:ascii="Times New Roman" w:hAnsi="Times New Roman" w:cs="Times New Roman"/>
          <w:sz w:val="21"/>
          <w:szCs w:val="21"/>
        </w:rPr>
      </w:pPr>
      <w:r>
        <w:rPr>
          <w:rFonts w:ascii="Times New Roman" w:hAnsi="Times New Roman" w:cs="Times New Roman"/>
        </w:rPr>
        <w:tab/>
      </w:r>
      <w:r w:rsidRPr="00EA1412">
        <w:rPr>
          <w:rFonts w:ascii="Times New Roman" w:hAnsi="Times New Roman" w:cs="Times New Roman"/>
          <w:sz w:val="21"/>
          <w:szCs w:val="21"/>
        </w:rPr>
        <w:t>I, __________________________, A General Partner in _________________________,</w:t>
      </w:r>
    </w:p>
    <w:p w14:paraId="719BFCE6" w14:textId="77777777" w:rsidR="00660BE3" w:rsidRPr="00EA1412" w:rsidRDefault="00660BE3" w:rsidP="00660BE3">
      <w:pPr>
        <w:spacing w:after="0"/>
        <w:ind w:left="810"/>
        <w:rPr>
          <w:rFonts w:ascii="Times New Roman" w:hAnsi="Times New Roman" w:cs="Times New Roman"/>
          <w:sz w:val="21"/>
          <w:szCs w:val="21"/>
        </w:rPr>
      </w:pPr>
      <w:r w:rsidRPr="00EA1412">
        <w:rPr>
          <w:rFonts w:ascii="Times New Roman" w:hAnsi="Times New Roman" w:cs="Times New Roman"/>
          <w:sz w:val="21"/>
          <w:szCs w:val="21"/>
        </w:rPr>
        <w:t xml:space="preserve">                      (name of general partner)</w:t>
      </w:r>
    </w:p>
    <w:p w14:paraId="0841F42D" w14:textId="77777777" w:rsidR="00660BE3" w:rsidRPr="00EA1412" w:rsidRDefault="00660BE3" w:rsidP="00660BE3">
      <w:pPr>
        <w:spacing w:after="0"/>
        <w:ind w:left="810"/>
        <w:rPr>
          <w:rFonts w:ascii="Times New Roman" w:hAnsi="Times New Roman" w:cs="Times New Roman"/>
          <w:sz w:val="21"/>
          <w:szCs w:val="21"/>
        </w:rPr>
      </w:pPr>
    </w:p>
    <w:p w14:paraId="6541161F" w14:textId="77777777" w:rsidR="00660BE3" w:rsidRPr="00EA1412" w:rsidRDefault="00660BE3" w:rsidP="00660BE3">
      <w:pPr>
        <w:spacing w:after="0"/>
        <w:ind w:left="810"/>
        <w:rPr>
          <w:rFonts w:ascii="Times New Roman" w:hAnsi="Times New Roman" w:cs="Times New Roman"/>
          <w:sz w:val="21"/>
          <w:szCs w:val="21"/>
        </w:rPr>
      </w:pPr>
      <w:r w:rsidRPr="00EA1412">
        <w:rPr>
          <w:rFonts w:ascii="Times New Roman" w:hAnsi="Times New Roman" w:cs="Times New Roman"/>
          <w:sz w:val="21"/>
          <w:szCs w:val="21"/>
        </w:rPr>
        <w:t>a __________________________ County, _________________ Partnership (“the Partnership”)</w:t>
      </w:r>
    </w:p>
    <w:p w14:paraId="0CFA90CF" w14:textId="77777777" w:rsidR="00660BE3" w:rsidRPr="00EA1412" w:rsidRDefault="00660BE3" w:rsidP="00660BE3">
      <w:pPr>
        <w:spacing w:after="0"/>
        <w:ind w:left="810"/>
        <w:rPr>
          <w:rFonts w:ascii="Times New Roman" w:hAnsi="Times New Roman" w:cs="Times New Roman"/>
          <w:sz w:val="21"/>
          <w:szCs w:val="21"/>
        </w:rPr>
      </w:pPr>
      <w:r w:rsidRPr="00EA1412">
        <w:rPr>
          <w:rFonts w:ascii="Times New Roman" w:hAnsi="Times New Roman" w:cs="Times New Roman"/>
          <w:sz w:val="21"/>
          <w:szCs w:val="21"/>
        </w:rPr>
        <w:t xml:space="preserve">        (county of registration)                      (state in which county lies)</w:t>
      </w:r>
    </w:p>
    <w:p w14:paraId="03921E1C" w14:textId="77777777" w:rsidR="00660BE3" w:rsidRPr="00EA1412" w:rsidRDefault="00660BE3" w:rsidP="00660BE3">
      <w:pPr>
        <w:spacing w:after="0"/>
        <w:ind w:left="810"/>
        <w:rPr>
          <w:rFonts w:ascii="Times New Roman" w:hAnsi="Times New Roman" w:cs="Times New Roman"/>
          <w:sz w:val="21"/>
          <w:szCs w:val="21"/>
        </w:rPr>
      </w:pPr>
    </w:p>
    <w:p w14:paraId="1799C189" w14:textId="77777777" w:rsidR="00660BE3" w:rsidRPr="00EA1412" w:rsidRDefault="00660BE3" w:rsidP="00660BE3">
      <w:pPr>
        <w:spacing w:after="0" w:line="480" w:lineRule="auto"/>
        <w:ind w:left="810"/>
        <w:rPr>
          <w:rFonts w:ascii="Times New Roman" w:hAnsi="Times New Roman" w:cs="Times New Roman"/>
          <w:sz w:val="21"/>
          <w:szCs w:val="21"/>
        </w:rPr>
      </w:pPr>
      <w:r w:rsidRPr="00EA1412">
        <w:rPr>
          <w:rFonts w:ascii="Times New Roman" w:hAnsi="Times New Roman" w:cs="Times New Roman"/>
          <w:b/>
          <w:sz w:val="21"/>
          <w:szCs w:val="21"/>
        </w:rPr>
        <w:t xml:space="preserve">DO HEREBY CERTIFY </w:t>
      </w:r>
      <w:r w:rsidRPr="00EA1412">
        <w:rPr>
          <w:rFonts w:ascii="Times New Roman" w:hAnsi="Times New Roman" w:cs="Times New Roman"/>
          <w:sz w:val="21"/>
          <w:szCs w:val="21"/>
        </w:rPr>
        <w:t xml:space="preserve">that I am a General Partner in the Partnership formulated pursuant to </w:t>
      </w:r>
    </w:p>
    <w:p w14:paraId="00A26271" w14:textId="77777777" w:rsidR="00660BE3" w:rsidRPr="00EA1412" w:rsidRDefault="00660BE3" w:rsidP="00660BE3">
      <w:pPr>
        <w:spacing w:after="0" w:line="240" w:lineRule="auto"/>
        <w:ind w:left="810"/>
        <w:rPr>
          <w:rFonts w:ascii="Times New Roman" w:hAnsi="Times New Roman" w:cs="Times New Roman"/>
          <w:sz w:val="21"/>
          <w:szCs w:val="21"/>
        </w:rPr>
      </w:pPr>
      <w:r w:rsidRPr="00EA1412">
        <w:rPr>
          <w:rFonts w:ascii="Times New Roman" w:hAnsi="Times New Roman" w:cs="Times New Roman"/>
          <w:sz w:val="21"/>
          <w:szCs w:val="21"/>
        </w:rPr>
        <w:t xml:space="preserve">a Partnership Agreement dated ______________________, and that the following is a true and </w:t>
      </w:r>
    </w:p>
    <w:p w14:paraId="70A728F8" w14:textId="77777777" w:rsidR="00660BE3" w:rsidRPr="00EA1412" w:rsidRDefault="00660BE3" w:rsidP="00660BE3">
      <w:pPr>
        <w:spacing w:after="0" w:line="240" w:lineRule="auto"/>
        <w:ind w:left="810"/>
        <w:rPr>
          <w:rFonts w:ascii="Times New Roman" w:hAnsi="Times New Roman" w:cs="Times New Roman"/>
          <w:sz w:val="21"/>
          <w:szCs w:val="21"/>
        </w:rPr>
      </w:pPr>
      <w:r w:rsidRPr="00EA1412">
        <w:rPr>
          <w:rFonts w:ascii="Times New Roman" w:hAnsi="Times New Roman" w:cs="Times New Roman"/>
          <w:sz w:val="21"/>
          <w:szCs w:val="21"/>
        </w:rPr>
        <w:t xml:space="preserve">                                                         (date of meeting)</w:t>
      </w:r>
    </w:p>
    <w:p w14:paraId="57DB9A78" w14:textId="77777777" w:rsidR="00660BE3" w:rsidRPr="00EA1412" w:rsidRDefault="00660BE3" w:rsidP="00660BE3">
      <w:pPr>
        <w:spacing w:after="0" w:line="240" w:lineRule="auto"/>
        <w:ind w:left="810"/>
        <w:rPr>
          <w:rFonts w:ascii="Times New Roman" w:hAnsi="Times New Roman" w:cs="Times New Roman"/>
          <w:sz w:val="21"/>
          <w:szCs w:val="21"/>
        </w:rPr>
      </w:pPr>
    </w:p>
    <w:p w14:paraId="1EC1D406" w14:textId="77777777" w:rsidR="00660BE3" w:rsidRPr="00EA1412" w:rsidRDefault="00660BE3" w:rsidP="00660BE3">
      <w:pPr>
        <w:spacing w:after="0" w:line="480" w:lineRule="auto"/>
        <w:ind w:left="810"/>
        <w:rPr>
          <w:rFonts w:ascii="Times New Roman" w:hAnsi="Times New Roman" w:cs="Times New Roman"/>
          <w:sz w:val="21"/>
          <w:szCs w:val="21"/>
        </w:rPr>
      </w:pPr>
      <w:r w:rsidRPr="00EA1412">
        <w:rPr>
          <w:rFonts w:ascii="Times New Roman" w:hAnsi="Times New Roman" w:cs="Times New Roman"/>
          <w:sz w:val="21"/>
          <w:szCs w:val="21"/>
        </w:rPr>
        <w:t>correct excerpt from the minutes of the meeting of the General Partnership held on ___________</w:t>
      </w:r>
    </w:p>
    <w:p w14:paraId="0CEFA946" w14:textId="77777777" w:rsidR="00660BE3" w:rsidRPr="00EA1412" w:rsidRDefault="00660BE3" w:rsidP="00660BE3">
      <w:pPr>
        <w:spacing w:after="0" w:line="480" w:lineRule="auto"/>
        <w:ind w:left="810"/>
        <w:rPr>
          <w:rFonts w:ascii="Times New Roman" w:hAnsi="Times New Roman" w:cs="Times New Roman"/>
          <w:sz w:val="21"/>
          <w:szCs w:val="21"/>
        </w:rPr>
      </w:pPr>
      <w:r w:rsidRPr="00EA1412">
        <w:rPr>
          <w:rFonts w:ascii="Times New Roman" w:hAnsi="Times New Roman" w:cs="Times New Roman"/>
          <w:sz w:val="21"/>
          <w:szCs w:val="21"/>
        </w:rPr>
        <w:t xml:space="preserve">and that the same is now in full force and effect: </w:t>
      </w:r>
    </w:p>
    <w:p w14:paraId="613D93A8" w14:textId="77777777" w:rsidR="00660BE3" w:rsidRPr="00EA1412" w:rsidRDefault="00660BE3" w:rsidP="00660BE3">
      <w:pPr>
        <w:spacing w:after="0" w:line="240" w:lineRule="auto"/>
        <w:ind w:left="1440"/>
        <w:jc w:val="both"/>
        <w:rPr>
          <w:rFonts w:ascii="Times New Roman" w:hAnsi="Times New Roman" w:cs="Times New Roman"/>
          <w:sz w:val="21"/>
          <w:szCs w:val="21"/>
        </w:rPr>
      </w:pPr>
      <w:r w:rsidRPr="00EA1412">
        <w:rPr>
          <w:rFonts w:ascii="Times New Roman" w:hAnsi="Times New Roman" w:cs="Times New Roman"/>
          <w:sz w:val="21"/>
          <w:szCs w:val="21"/>
        </w:rPr>
        <w:t>“</w:t>
      </w:r>
      <w:r w:rsidRPr="00EA1412">
        <w:rPr>
          <w:rFonts w:ascii="Times New Roman" w:hAnsi="Times New Roman" w:cs="Times New Roman"/>
          <w:b/>
          <w:sz w:val="21"/>
          <w:szCs w:val="21"/>
        </w:rPr>
        <w:t xml:space="preserve">RESOLVED, </w:t>
      </w:r>
      <w:r w:rsidRPr="00EA1412">
        <w:rPr>
          <w:rFonts w:ascii="Times New Roman" w:hAnsi="Times New Roman" w:cs="Times New Roman"/>
          <w:sz w:val="21"/>
          <w:szCs w:val="21"/>
        </w:rPr>
        <w:t>that each General Partner is authorized to execute and deliver, in the name and on behalf of the Partnership, any agreement or other instrument or document (‘Contract’) in connection with any matter or transaction that shall have been duly approved; and the execution and delivery of any Contract by a general partner shall be conclusive evidence of such approval.”</w:t>
      </w:r>
    </w:p>
    <w:p w14:paraId="12567AD6" w14:textId="77777777" w:rsidR="00660BE3" w:rsidRPr="00EA1412" w:rsidRDefault="00660BE3" w:rsidP="00660BE3">
      <w:pPr>
        <w:spacing w:after="0" w:line="240" w:lineRule="auto"/>
        <w:ind w:left="1440"/>
        <w:jc w:val="both"/>
        <w:rPr>
          <w:rFonts w:ascii="Times New Roman" w:hAnsi="Times New Roman" w:cs="Times New Roman"/>
          <w:sz w:val="21"/>
          <w:szCs w:val="21"/>
        </w:rPr>
      </w:pPr>
    </w:p>
    <w:p w14:paraId="1AB31F50" w14:textId="77777777" w:rsidR="00660BE3" w:rsidRPr="00EA1412" w:rsidRDefault="00660BE3" w:rsidP="00660BE3">
      <w:pPr>
        <w:spacing w:after="0" w:line="240" w:lineRule="auto"/>
        <w:ind w:left="1440"/>
        <w:jc w:val="both"/>
        <w:rPr>
          <w:rFonts w:ascii="Times New Roman" w:hAnsi="Times New Roman" w:cs="Times New Roman"/>
          <w:sz w:val="21"/>
          <w:szCs w:val="21"/>
        </w:rPr>
      </w:pPr>
      <w:r w:rsidRPr="00EA1412">
        <w:rPr>
          <w:rFonts w:ascii="Times New Roman" w:hAnsi="Times New Roman" w:cs="Times New Roman"/>
          <w:b/>
          <w:sz w:val="21"/>
          <w:szCs w:val="21"/>
        </w:rPr>
        <w:t xml:space="preserve">FURTHER, I CERTIFY </w:t>
      </w:r>
      <w:r w:rsidRPr="00EA1412">
        <w:rPr>
          <w:rFonts w:ascii="Times New Roman" w:hAnsi="Times New Roman" w:cs="Times New Roman"/>
          <w:sz w:val="21"/>
          <w:szCs w:val="21"/>
        </w:rPr>
        <w:t xml:space="preserve">that the following persons are General Partners: </w:t>
      </w:r>
    </w:p>
    <w:p w14:paraId="64C5030C" w14:textId="77777777" w:rsidR="00660BE3" w:rsidRPr="00EA1412" w:rsidRDefault="00660BE3" w:rsidP="00660BE3">
      <w:pPr>
        <w:tabs>
          <w:tab w:val="left" w:pos="1530"/>
        </w:tabs>
        <w:spacing w:after="0" w:line="240" w:lineRule="auto"/>
        <w:ind w:left="810"/>
        <w:jc w:val="both"/>
        <w:rPr>
          <w:rFonts w:ascii="Times New Roman" w:hAnsi="Times New Roman" w:cs="Times New Roman"/>
          <w:sz w:val="21"/>
          <w:szCs w:val="21"/>
        </w:rPr>
      </w:pPr>
    </w:p>
    <w:p w14:paraId="7512CC08"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____________________________________           ____________________________________</w:t>
      </w:r>
    </w:p>
    <w:p w14:paraId="6D2A4597"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____________________________________           ____________________________________</w:t>
      </w:r>
    </w:p>
    <w:p w14:paraId="09BCA746"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____________________________________           ____________________________________</w:t>
      </w:r>
    </w:p>
    <w:p w14:paraId="2569CDD2"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____________________________________           _____________________________________</w:t>
      </w:r>
    </w:p>
    <w:p w14:paraId="6709BD44"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p>
    <w:p w14:paraId="7BAEBA95"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ab/>
      </w:r>
      <w:r w:rsidRPr="00EA1412">
        <w:rPr>
          <w:rFonts w:ascii="Times New Roman" w:hAnsi="Times New Roman" w:cs="Times New Roman"/>
          <w:b/>
          <w:sz w:val="21"/>
          <w:szCs w:val="21"/>
        </w:rPr>
        <w:t xml:space="preserve">FURTHER, I CERTIFY </w:t>
      </w:r>
      <w:r w:rsidRPr="00EA1412">
        <w:rPr>
          <w:rFonts w:ascii="Times New Roman" w:hAnsi="Times New Roman" w:cs="Times New Roman"/>
          <w:sz w:val="21"/>
          <w:szCs w:val="21"/>
        </w:rPr>
        <w:t xml:space="preserve">that any of the aforementioned General Partners of the Partnership are authorized to execute and commit the Partnership to the conditions, obligations, stipulations and undertakings contained in the foregoing Contract between the City and the above-referenced partnership that all necessary approvals have been obtained in relationship thereto. </w:t>
      </w:r>
    </w:p>
    <w:p w14:paraId="7938E102"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p>
    <w:p w14:paraId="161D05BC" w14:textId="77777777" w:rsidR="00660BE3" w:rsidRPr="00EA1412" w:rsidRDefault="00660BE3" w:rsidP="00660BE3">
      <w:pPr>
        <w:tabs>
          <w:tab w:val="left" w:pos="1530"/>
        </w:tabs>
        <w:spacing w:after="0" w:line="36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ab/>
      </w:r>
      <w:r w:rsidRPr="00EA1412">
        <w:rPr>
          <w:rFonts w:ascii="Times New Roman" w:hAnsi="Times New Roman" w:cs="Times New Roman"/>
          <w:b/>
          <w:sz w:val="21"/>
          <w:szCs w:val="21"/>
        </w:rPr>
        <w:t xml:space="preserve">IN WITNESS THEREOF, </w:t>
      </w:r>
      <w:r w:rsidRPr="00EA1412">
        <w:rPr>
          <w:rFonts w:ascii="Times New Roman" w:hAnsi="Times New Roman" w:cs="Times New Roman"/>
          <w:sz w:val="21"/>
          <w:szCs w:val="21"/>
        </w:rPr>
        <w:t>I have set my hand this ______ day of ________, 20_______.</w:t>
      </w:r>
    </w:p>
    <w:p w14:paraId="7271C872" w14:textId="77777777" w:rsidR="00660BE3" w:rsidRPr="00EA1412" w:rsidRDefault="00660BE3" w:rsidP="00660BE3">
      <w:pPr>
        <w:tabs>
          <w:tab w:val="left" w:pos="1530"/>
        </w:tabs>
        <w:spacing w:after="0" w:line="24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 xml:space="preserve">CORPPORATE SEAL </w:t>
      </w:r>
    </w:p>
    <w:p w14:paraId="1223C4BD" w14:textId="77777777" w:rsidR="00660BE3" w:rsidRPr="00EA1412" w:rsidRDefault="00660BE3" w:rsidP="00660BE3">
      <w:pPr>
        <w:tabs>
          <w:tab w:val="left" w:pos="1530"/>
        </w:tabs>
        <w:spacing w:after="0" w:line="24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 xml:space="preserve">            (if any)</w:t>
      </w:r>
    </w:p>
    <w:p w14:paraId="013F3BF0" w14:textId="77777777" w:rsidR="00660BE3" w:rsidRPr="00EA1412" w:rsidRDefault="00660BE3" w:rsidP="00660BE3">
      <w:pPr>
        <w:tabs>
          <w:tab w:val="left" w:pos="1530"/>
        </w:tabs>
        <w:spacing w:after="0" w:line="240" w:lineRule="auto"/>
        <w:jc w:val="both"/>
        <w:rPr>
          <w:rFonts w:ascii="Times New Roman" w:hAnsi="Times New Roman" w:cs="Times New Roman"/>
          <w:sz w:val="21"/>
          <w:szCs w:val="21"/>
        </w:rPr>
      </w:pPr>
    </w:p>
    <w:p w14:paraId="71EB1F48" w14:textId="77777777" w:rsidR="00660BE3" w:rsidRPr="00EA1412" w:rsidRDefault="00660BE3" w:rsidP="00660BE3">
      <w:pPr>
        <w:tabs>
          <w:tab w:val="left" w:pos="1530"/>
        </w:tabs>
        <w:spacing w:after="0" w:line="24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t>____________________________________</w:t>
      </w:r>
    </w:p>
    <w:p w14:paraId="641BF6BB" w14:textId="77777777" w:rsidR="00660BE3" w:rsidRPr="00EA1412" w:rsidRDefault="00660BE3" w:rsidP="00660BE3">
      <w:pPr>
        <w:tabs>
          <w:tab w:val="left" w:pos="1530"/>
        </w:tabs>
        <w:spacing w:after="0" w:line="240" w:lineRule="auto"/>
        <w:ind w:left="810"/>
        <w:jc w:val="both"/>
        <w:rPr>
          <w:rFonts w:ascii="Times New Roman" w:hAnsi="Times New Roman" w:cs="Times New Roman"/>
          <w:sz w:val="21"/>
          <w:szCs w:val="21"/>
        </w:rPr>
      </w:pP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r>
      <w:r w:rsidRPr="00EA1412">
        <w:rPr>
          <w:rFonts w:ascii="Times New Roman" w:hAnsi="Times New Roman" w:cs="Times New Roman"/>
          <w:sz w:val="21"/>
          <w:szCs w:val="21"/>
        </w:rPr>
        <w:tab/>
        <w:t>General Partner</w:t>
      </w:r>
    </w:p>
    <w:p w14:paraId="1FD546C4" w14:textId="77777777" w:rsidR="00FF324E" w:rsidRDefault="00660BE3" w:rsidP="00FF324E">
      <w:pPr>
        <w:tabs>
          <w:tab w:val="left" w:pos="1530"/>
        </w:tabs>
        <w:spacing w:after="0" w:line="240" w:lineRule="auto"/>
        <w:ind w:left="810"/>
        <w:jc w:val="both"/>
        <w:rPr>
          <w:rFonts w:ascii="Times New Roman" w:hAnsi="Times New Roman" w:cs="Times New Roman"/>
          <w:b/>
          <w:sz w:val="21"/>
          <w:szCs w:val="21"/>
        </w:rPr>
      </w:pPr>
      <w:r w:rsidRPr="00EA1412">
        <w:rPr>
          <w:rFonts w:ascii="Times New Roman" w:hAnsi="Times New Roman" w:cs="Times New Roman"/>
          <w:b/>
          <w:sz w:val="21"/>
          <w:szCs w:val="21"/>
        </w:rPr>
        <w:t xml:space="preserve">PLEASE NOTE THAT THE PERSON WHO SIGNS THE CONTRACT ON BEHALF OF YOUR PARTNERSHIP </w:t>
      </w:r>
      <w:r w:rsidRPr="00EA1412">
        <w:rPr>
          <w:rFonts w:ascii="Times New Roman" w:hAnsi="Times New Roman" w:cs="Times New Roman"/>
          <w:b/>
          <w:sz w:val="21"/>
          <w:szCs w:val="21"/>
          <w:u w:val="single"/>
        </w:rPr>
        <w:t xml:space="preserve">MUST </w:t>
      </w:r>
      <w:r w:rsidRPr="00EA1412">
        <w:rPr>
          <w:rFonts w:ascii="Times New Roman" w:hAnsi="Times New Roman" w:cs="Times New Roman"/>
          <w:b/>
          <w:sz w:val="21"/>
          <w:szCs w:val="21"/>
        </w:rPr>
        <w:t xml:space="preserve">BE ONE OF THE INDIVIDUALS LISTED ABOVE AS A PERSON AUTHORIZED TO EXECUTE CONTRACTS IN THE NAME OF AND ON BEHALF OF THE PARTNERSHIP. </w:t>
      </w:r>
    </w:p>
    <w:p w14:paraId="54089715" w14:textId="77777777" w:rsidR="00FF324E" w:rsidRDefault="00FF324E">
      <w:pPr>
        <w:rPr>
          <w:rFonts w:ascii="Times New Roman" w:hAnsi="Times New Roman" w:cs="Times New Roman"/>
          <w:b/>
          <w:sz w:val="21"/>
          <w:szCs w:val="21"/>
        </w:rPr>
      </w:pPr>
      <w:r>
        <w:rPr>
          <w:rFonts w:ascii="Times New Roman" w:hAnsi="Times New Roman" w:cs="Times New Roman"/>
          <w:b/>
          <w:sz w:val="21"/>
          <w:szCs w:val="21"/>
        </w:rPr>
        <w:br w:type="page"/>
      </w:r>
    </w:p>
    <w:p w14:paraId="6898DE36" w14:textId="77777777" w:rsidR="00136DBA" w:rsidRPr="00FF324E" w:rsidRDefault="00136DBA" w:rsidP="00FF324E">
      <w:pPr>
        <w:tabs>
          <w:tab w:val="left" w:pos="1530"/>
        </w:tabs>
        <w:spacing w:after="0" w:line="240" w:lineRule="auto"/>
        <w:ind w:left="810"/>
        <w:jc w:val="center"/>
        <w:rPr>
          <w:rFonts w:ascii="Times New Roman" w:hAnsi="Times New Roman" w:cs="Times New Roman"/>
          <w:b/>
          <w:sz w:val="21"/>
          <w:szCs w:val="21"/>
        </w:rPr>
      </w:pPr>
      <w:r w:rsidRPr="00136DBA">
        <w:rPr>
          <w:rFonts w:ascii="Times New Roman" w:hAnsi="Times New Roman" w:cs="Times New Roman"/>
          <w:b/>
          <w:sz w:val="24"/>
          <w:szCs w:val="24"/>
          <w:u w:val="single"/>
        </w:rPr>
        <w:lastRenderedPageBreak/>
        <w:t>UNINCORPORATED ASSOCIATION</w:t>
      </w:r>
    </w:p>
    <w:p w14:paraId="4B91B8CD" w14:textId="77777777" w:rsidR="00136DBA" w:rsidRDefault="00136DBA" w:rsidP="00136DBA">
      <w:pPr>
        <w:tabs>
          <w:tab w:val="left" w:pos="1530"/>
        </w:tabs>
        <w:spacing w:after="0" w:line="240" w:lineRule="auto"/>
        <w:ind w:left="81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CERTIFICATE OF AUTHORITY </w:t>
      </w:r>
    </w:p>
    <w:p w14:paraId="306B5BA1" w14:textId="77777777" w:rsidR="00136DBA" w:rsidRDefault="00136DBA" w:rsidP="00136DBA">
      <w:pPr>
        <w:tabs>
          <w:tab w:val="left" w:pos="1530"/>
        </w:tabs>
        <w:spacing w:after="0" w:line="240" w:lineRule="auto"/>
        <w:ind w:left="810"/>
        <w:jc w:val="center"/>
        <w:rPr>
          <w:rFonts w:ascii="Times New Roman" w:hAnsi="Times New Roman" w:cs="Times New Roman"/>
          <w:b/>
          <w:sz w:val="24"/>
          <w:szCs w:val="24"/>
          <w:u w:val="single"/>
        </w:rPr>
      </w:pPr>
    </w:p>
    <w:p w14:paraId="21A6EA16" w14:textId="77777777" w:rsidR="00136DBA" w:rsidRDefault="00136DBA" w:rsidP="00136DBA">
      <w:pPr>
        <w:tabs>
          <w:tab w:val="left" w:pos="1530"/>
        </w:tabs>
        <w:spacing w:after="0" w:line="240" w:lineRule="auto"/>
        <w:ind w:left="810"/>
        <w:rPr>
          <w:rFonts w:ascii="Times New Roman" w:hAnsi="Times New Roman" w:cs="Times New Roman"/>
          <w:sz w:val="24"/>
          <w:szCs w:val="24"/>
        </w:rPr>
      </w:pPr>
      <w:r>
        <w:rPr>
          <w:rFonts w:ascii="Times New Roman" w:hAnsi="Times New Roman" w:cs="Times New Roman"/>
          <w:sz w:val="24"/>
          <w:szCs w:val="24"/>
        </w:rPr>
        <w:t>I, _____________________________, Secretary of ____________________________,</w:t>
      </w:r>
    </w:p>
    <w:p w14:paraId="1B6F031E" w14:textId="77777777" w:rsidR="00136DBA" w:rsidRDefault="00136DBA" w:rsidP="00136DBA">
      <w:pPr>
        <w:tabs>
          <w:tab w:val="left" w:pos="1530"/>
        </w:tabs>
        <w:spacing w:after="0" w:line="240" w:lineRule="auto"/>
        <w:ind w:left="810"/>
        <w:rPr>
          <w:rFonts w:ascii="Times New Roman" w:hAnsi="Times New Roman" w:cs="Times New Roman"/>
          <w:sz w:val="24"/>
          <w:szCs w:val="24"/>
        </w:rPr>
      </w:pPr>
      <w:r>
        <w:rPr>
          <w:rFonts w:ascii="Times New Roman" w:hAnsi="Times New Roman" w:cs="Times New Roman"/>
          <w:sz w:val="24"/>
          <w:szCs w:val="24"/>
        </w:rPr>
        <w:t xml:space="preserve">       (name of association secretary)</w:t>
      </w:r>
    </w:p>
    <w:p w14:paraId="0CD7676D" w14:textId="77777777" w:rsidR="00136DBA" w:rsidRDefault="00136DBA" w:rsidP="00136DBA">
      <w:pPr>
        <w:tabs>
          <w:tab w:val="left" w:pos="1530"/>
        </w:tabs>
        <w:spacing w:after="0" w:line="240" w:lineRule="auto"/>
        <w:ind w:left="810"/>
        <w:rPr>
          <w:rFonts w:ascii="Times New Roman" w:hAnsi="Times New Roman" w:cs="Times New Roman"/>
          <w:sz w:val="24"/>
          <w:szCs w:val="24"/>
        </w:rPr>
      </w:pPr>
    </w:p>
    <w:p w14:paraId="3EA765B0" w14:textId="77777777" w:rsidR="00136DBA" w:rsidRDefault="00136DBA" w:rsidP="00136DBA">
      <w:pPr>
        <w:tabs>
          <w:tab w:val="left" w:pos="1530"/>
        </w:tabs>
        <w:spacing w:after="0" w:line="240" w:lineRule="auto"/>
        <w:ind w:left="810"/>
        <w:rPr>
          <w:rFonts w:ascii="Times New Roman" w:hAnsi="Times New Roman" w:cs="Times New Roman"/>
          <w:sz w:val="24"/>
          <w:szCs w:val="24"/>
        </w:rPr>
      </w:pPr>
      <w:r>
        <w:rPr>
          <w:rFonts w:ascii="Times New Roman" w:hAnsi="Times New Roman" w:cs="Times New Roman"/>
          <w:sz w:val="24"/>
          <w:szCs w:val="24"/>
        </w:rPr>
        <w:t xml:space="preserve">an unincorporated association (the “Association”), </w:t>
      </w:r>
      <w:r>
        <w:rPr>
          <w:rFonts w:ascii="Times New Roman" w:hAnsi="Times New Roman" w:cs="Times New Roman"/>
          <w:b/>
          <w:sz w:val="24"/>
          <w:szCs w:val="24"/>
        </w:rPr>
        <w:t>DO HEREBY CERTIFY</w:t>
      </w:r>
      <w:r>
        <w:rPr>
          <w:rFonts w:ascii="Times New Roman" w:hAnsi="Times New Roman" w:cs="Times New Roman"/>
          <w:sz w:val="24"/>
          <w:szCs w:val="24"/>
        </w:rPr>
        <w:t xml:space="preserve"> that the </w:t>
      </w:r>
    </w:p>
    <w:p w14:paraId="36F4E768" w14:textId="77777777" w:rsidR="00136DBA" w:rsidRDefault="00136DBA" w:rsidP="00136DBA">
      <w:pPr>
        <w:tabs>
          <w:tab w:val="left" w:pos="1530"/>
        </w:tabs>
        <w:spacing w:after="0" w:line="240" w:lineRule="auto"/>
        <w:ind w:left="810"/>
        <w:rPr>
          <w:rFonts w:ascii="Times New Roman" w:hAnsi="Times New Roman" w:cs="Times New Roman"/>
          <w:sz w:val="24"/>
          <w:szCs w:val="24"/>
        </w:rPr>
      </w:pPr>
    </w:p>
    <w:p w14:paraId="6C5E4BC8" w14:textId="77777777" w:rsidR="00136DBA" w:rsidRDefault="00136DBA" w:rsidP="00136DBA">
      <w:pPr>
        <w:tabs>
          <w:tab w:val="left" w:pos="1530"/>
        </w:tabs>
        <w:spacing w:after="0" w:line="240" w:lineRule="auto"/>
        <w:ind w:left="810"/>
        <w:rPr>
          <w:rFonts w:ascii="Times New Roman" w:hAnsi="Times New Roman" w:cs="Times New Roman"/>
          <w:sz w:val="24"/>
          <w:szCs w:val="24"/>
        </w:rPr>
      </w:pPr>
      <w:r>
        <w:rPr>
          <w:rFonts w:ascii="Times New Roman" w:hAnsi="Times New Roman" w:cs="Times New Roman"/>
          <w:sz w:val="24"/>
          <w:szCs w:val="24"/>
        </w:rPr>
        <w:t xml:space="preserve">following is a true and correct excerpt from the minutes of the meeting of the Board of </w:t>
      </w:r>
    </w:p>
    <w:p w14:paraId="788E3109" w14:textId="77777777" w:rsidR="00136DBA" w:rsidRDefault="00136DBA" w:rsidP="00136DBA">
      <w:pPr>
        <w:tabs>
          <w:tab w:val="left" w:pos="1530"/>
        </w:tabs>
        <w:spacing w:after="0" w:line="240" w:lineRule="auto"/>
        <w:ind w:left="810"/>
        <w:rPr>
          <w:rFonts w:ascii="Times New Roman" w:hAnsi="Times New Roman" w:cs="Times New Roman"/>
          <w:sz w:val="24"/>
          <w:szCs w:val="24"/>
        </w:rPr>
      </w:pPr>
    </w:p>
    <w:p w14:paraId="01FC305E" w14:textId="77777777" w:rsidR="00136DBA" w:rsidRDefault="00136DBA" w:rsidP="00136DBA">
      <w:pPr>
        <w:tabs>
          <w:tab w:val="left" w:pos="1530"/>
        </w:tabs>
        <w:spacing w:after="0" w:line="240" w:lineRule="auto"/>
        <w:ind w:left="810"/>
        <w:rPr>
          <w:rFonts w:ascii="Times New Roman" w:hAnsi="Times New Roman" w:cs="Times New Roman"/>
          <w:sz w:val="24"/>
          <w:szCs w:val="24"/>
        </w:rPr>
      </w:pPr>
      <w:r>
        <w:rPr>
          <w:rFonts w:ascii="Times New Roman" w:hAnsi="Times New Roman" w:cs="Times New Roman"/>
          <w:sz w:val="24"/>
          <w:szCs w:val="24"/>
        </w:rPr>
        <w:t xml:space="preserve">Directors duly called and held on ______________, and that the same is now in full </w:t>
      </w:r>
    </w:p>
    <w:p w14:paraId="42D830A2" w14:textId="77777777" w:rsidR="00136DBA" w:rsidRDefault="00136DBA" w:rsidP="00136DBA">
      <w:pPr>
        <w:tabs>
          <w:tab w:val="left" w:pos="1530"/>
        </w:tabs>
        <w:spacing w:after="0" w:line="240" w:lineRule="auto"/>
        <w:ind w:left="810"/>
        <w:rPr>
          <w:rFonts w:ascii="Times New Roman" w:hAnsi="Times New Roman" w:cs="Times New Roman"/>
          <w:sz w:val="24"/>
          <w:szCs w:val="24"/>
        </w:rPr>
      </w:pPr>
      <w:r>
        <w:rPr>
          <w:rFonts w:ascii="Times New Roman" w:hAnsi="Times New Roman" w:cs="Times New Roman"/>
          <w:sz w:val="24"/>
          <w:szCs w:val="24"/>
        </w:rPr>
        <w:t xml:space="preserve">                                                      (date of meeting)</w:t>
      </w:r>
    </w:p>
    <w:p w14:paraId="7ACE9051" w14:textId="77777777" w:rsidR="00136DBA" w:rsidRDefault="00136DBA" w:rsidP="00136DBA">
      <w:pPr>
        <w:tabs>
          <w:tab w:val="left" w:pos="1530"/>
        </w:tabs>
        <w:spacing w:after="0" w:line="240" w:lineRule="auto"/>
        <w:ind w:left="810"/>
        <w:rPr>
          <w:rFonts w:ascii="Times New Roman" w:hAnsi="Times New Roman" w:cs="Times New Roman"/>
          <w:sz w:val="24"/>
          <w:szCs w:val="24"/>
        </w:rPr>
      </w:pPr>
      <w:r>
        <w:rPr>
          <w:rFonts w:ascii="Times New Roman" w:hAnsi="Times New Roman" w:cs="Times New Roman"/>
          <w:sz w:val="24"/>
          <w:szCs w:val="24"/>
        </w:rPr>
        <w:t xml:space="preserve">Force and effect: </w:t>
      </w:r>
    </w:p>
    <w:p w14:paraId="61835F9F" w14:textId="77777777" w:rsidR="00136DBA" w:rsidRDefault="00136DBA" w:rsidP="00136DBA">
      <w:pPr>
        <w:tabs>
          <w:tab w:val="left" w:pos="1530"/>
        </w:tabs>
        <w:spacing w:after="0" w:line="240" w:lineRule="auto"/>
        <w:ind w:left="810"/>
        <w:rPr>
          <w:rFonts w:ascii="Times New Roman" w:hAnsi="Times New Roman" w:cs="Times New Roman"/>
          <w:sz w:val="24"/>
          <w:szCs w:val="24"/>
        </w:rPr>
      </w:pPr>
    </w:p>
    <w:p w14:paraId="07F83BB2" w14:textId="77777777" w:rsidR="00136DBA" w:rsidRDefault="00136DBA" w:rsidP="00136DBA">
      <w:pPr>
        <w:tabs>
          <w:tab w:val="left" w:pos="1530"/>
        </w:tabs>
        <w:spacing w:after="0" w:line="240" w:lineRule="auto"/>
        <w:ind w:left="1440"/>
        <w:jc w:val="both"/>
        <w:rPr>
          <w:rFonts w:ascii="Times New Roman" w:hAnsi="Times New Roman" w:cs="Times New Roman"/>
          <w:sz w:val="24"/>
          <w:szCs w:val="24"/>
        </w:rPr>
      </w:pPr>
      <w:r>
        <w:rPr>
          <w:rFonts w:ascii="Times New Roman" w:hAnsi="Times New Roman" w:cs="Times New Roman"/>
          <w:b/>
          <w:sz w:val="24"/>
          <w:szCs w:val="24"/>
        </w:rPr>
        <w:t xml:space="preserve">“RESOLVED, </w:t>
      </w:r>
      <w:r>
        <w:rPr>
          <w:rFonts w:ascii="Times New Roman" w:hAnsi="Times New Roman" w:cs="Times New Roman"/>
          <w:sz w:val="24"/>
          <w:szCs w:val="24"/>
        </w:rPr>
        <w:t xml:space="preserve">that the Chairman, the President, each Vice President, the Treasurer, and the Secretary and each of them, is authorized to execute and deliver, in the name of an on behalf of the Association and under its Association seal or otherwise, any agreement or other instrument or document (‘Contract”) in connection with any matter or transaction that shall have been duly approved; and the execution and delivery of any Contract by any of the aforementioned officers shall be conclusive evidence of such approval.” </w:t>
      </w:r>
    </w:p>
    <w:p w14:paraId="5916C27A" w14:textId="77777777" w:rsidR="00136DBA" w:rsidRDefault="00136DBA" w:rsidP="00136DBA">
      <w:pPr>
        <w:tabs>
          <w:tab w:val="left" w:pos="1530"/>
        </w:tabs>
        <w:spacing w:after="0" w:line="240" w:lineRule="auto"/>
        <w:ind w:left="1440"/>
        <w:jc w:val="both"/>
        <w:rPr>
          <w:rFonts w:ascii="Times New Roman" w:hAnsi="Times New Roman" w:cs="Times New Roman"/>
          <w:sz w:val="24"/>
          <w:szCs w:val="24"/>
        </w:rPr>
      </w:pPr>
    </w:p>
    <w:p w14:paraId="592F9F9B" w14:textId="77777777" w:rsidR="00136DBA" w:rsidRDefault="00136DBA" w:rsidP="00136DBA">
      <w:pPr>
        <w:spacing w:after="0"/>
        <w:ind w:left="1440"/>
        <w:rPr>
          <w:rFonts w:ascii="Times New Roman" w:hAnsi="Times New Roman" w:cs="Times New Roman"/>
        </w:rPr>
      </w:pPr>
      <w:r>
        <w:rPr>
          <w:rFonts w:ascii="Times New Roman" w:hAnsi="Times New Roman" w:cs="Times New Roman"/>
          <w:b/>
        </w:rPr>
        <w:t xml:space="preserve">FURTHER, I CERTIFY </w:t>
      </w:r>
      <w:r>
        <w:rPr>
          <w:rFonts w:ascii="Times New Roman" w:hAnsi="Times New Roman" w:cs="Times New Roman"/>
        </w:rPr>
        <w:t>that _________________________ is Chairman</w:t>
      </w:r>
    </w:p>
    <w:p w14:paraId="130ADC9F" w14:textId="77777777" w:rsidR="00136DBA" w:rsidRDefault="00136DBA" w:rsidP="00136DBA">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President, </w:t>
      </w:r>
    </w:p>
    <w:p w14:paraId="22BE750A" w14:textId="77777777" w:rsidR="00136DBA" w:rsidRDefault="00136DBA" w:rsidP="00136DBA">
      <w:pPr>
        <w:spacing w:after="0"/>
        <w:ind w:left="810"/>
        <w:rPr>
          <w:rFonts w:ascii="Times New Roman" w:hAnsi="Times New Roman" w:cs="Times New Roman"/>
        </w:rPr>
      </w:pPr>
      <w:r>
        <w:rPr>
          <w:rFonts w:ascii="Times New Roman" w:hAnsi="Times New Roman" w:cs="Times New Roman"/>
        </w:rPr>
        <w:t>________________________________________________________ is/are Vice President(s),</w:t>
      </w:r>
    </w:p>
    <w:p w14:paraId="7F9CB9BA" w14:textId="77777777" w:rsidR="00136DBA" w:rsidRDefault="00136DBA" w:rsidP="00136DBA">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Treasurer, </w:t>
      </w:r>
    </w:p>
    <w:p w14:paraId="3A8DFE25" w14:textId="77777777" w:rsidR="00136DBA" w:rsidRDefault="00136DBA" w:rsidP="00136DBA">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Secretary, </w:t>
      </w:r>
    </w:p>
    <w:p w14:paraId="745BA8BB" w14:textId="77777777" w:rsidR="00136DBA" w:rsidRDefault="00136DBA" w:rsidP="00136DBA">
      <w:pPr>
        <w:spacing w:after="0"/>
        <w:ind w:left="810"/>
        <w:rPr>
          <w:rFonts w:ascii="Times New Roman" w:hAnsi="Times New Roman" w:cs="Times New Roman"/>
        </w:rPr>
      </w:pPr>
      <w:r>
        <w:rPr>
          <w:rFonts w:ascii="Times New Roman" w:hAnsi="Times New Roman" w:cs="Times New Roman"/>
        </w:rPr>
        <w:t xml:space="preserve">________________________________________________________ is Executive Director, and </w:t>
      </w:r>
    </w:p>
    <w:p w14:paraId="7B64FF39" w14:textId="77777777" w:rsidR="00136DBA" w:rsidRDefault="00136DBA" w:rsidP="00136DBA">
      <w:pPr>
        <w:spacing w:after="0"/>
        <w:ind w:left="810"/>
        <w:rPr>
          <w:rFonts w:ascii="Times New Roman" w:hAnsi="Times New Roman" w:cs="Times New Roman"/>
        </w:rPr>
      </w:pPr>
      <w:r>
        <w:rPr>
          <w:rFonts w:ascii="Times New Roman" w:hAnsi="Times New Roman" w:cs="Times New Roman"/>
        </w:rPr>
        <w:t>________________________________________________________ is __________________.</w:t>
      </w:r>
    </w:p>
    <w:p w14:paraId="6CA0201F" w14:textId="77777777" w:rsidR="00136DBA" w:rsidRDefault="00136DBA" w:rsidP="00136DBA">
      <w:pPr>
        <w:spacing w:after="0"/>
        <w:ind w:left="810"/>
        <w:rPr>
          <w:rFonts w:ascii="Times New Roman" w:hAnsi="Times New Roman" w:cs="Times New Roman"/>
        </w:rPr>
      </w:pPr>
    </w:p>
    <w:p w14:paraId="55FD2D30" w14:textId="77777777" w:rsidR="00136DBA" w:rsidRDefault="00136DBA" w:rsidP="00136DBA">
      <w:pPr>
        <w:spacing w:after="0"/>
        <w:ind w:left="810" w:firstLine="630"/>
        <w:rPr>
          <w:rFonts w:ascii="Times New Roman" w:hAnsi="Times New Roman" w:cs="Times New Roman"/>
        </w:rPr>
      </w:pPr>
      <w:r>
        <w:rPr>
          <w:rFonts w:ascii="Times New Roman" w:hAnsi="Times New Roman" w:cs="Times New Roman"/>
          <w:b/>
        </w:rPr>
        <w:t xml:space="preserve">FURTHER, I CERTIFY </w:t>
      </w:r>
      <w:r>
        <w:rPr>
          <w:rFonts w:ascii="Times New Roman" w:hAnsi="Times New Roman" w:cs="Times New Roman"/>
        </w:rPr>
        <w:t xml:space="preserve">that any of the aforementioned officers of the Association are authorized to execute or guarantee and commit the Association to the conditions, obligations, stipulations, and undertakings contained in the foregoing Contract between the City and the above-referenced Association and that all necessary Association approvals have been obtained in relationship thereto. </w:t>
      </w:r>
    </w:p>
    <w:p w14:paraId="6CBB61E0" w14:textId="77777777" w:rsidR="00136DBA" w:rsidRDefault="00136DBA" w:rsidP="00136DBA">
      <w:pPr>
        <w:spacing w:after="0"/>
        <w:ind w:left="810" w:firstLine="630"/>
        <w:rPr>
          <w:rFonts w:ascii="Times New Roman" w:hAnsi="Times New Roman" w:cs="Times New Roman"/>
        </w:rPr>
      </w:pPr>
    </w:p>
    <w:p w14:paraId="6BA6CD9A" w14:textId="77777777" w:rsidR="00136DBA" w:rsidRDefault="00136DBA" w:rsidP="00136DBA">
      <w:pPr>
        <w:spacing w:after="0"/>
        <w:ind w:left="810" w:firstLine="630"/>
        <w:rPr>
          <w:rFonts w:ascii="Times New Roman" w:hAnsi="Times New Roman" w:cs="Times New Roman"/>
        </w:rPr>
      </w:pPr>
      <w:r>
        <w:rPr>
          <w:rFonts w:ascii="Times New Roman" w:hAnsi="Times New Roman" w:cs="Times New Roman"/>
          <w:b/>
        </w:rPr>
        <w:t xml:space="preserve">IN WITNESS THEREOF, </w:t>
      </w:r>
      <w:r>
        <w:rPr>
          <w:rFonts w:ascii="Times New Roman" w:hAnsi="Times New Roman" w:cs="Times New Roman"/>
        </w:rPr>
        <w:t xml:space="preserve">I have set my hand this _______ day of ________, 20_____. </w:t>
      </w:r>
    </w:p>
    <w:p w14:paraId="792A7744" w14:textId="77777777" w:rsidR="00136DBA" w:rsidRDefault="00136DBA" w:rsidP="00136DBA">
      <w:pPr>
        <w:spacing w:after="0"/>
        <w:ind w:left="810"/>
        <w:rPr>
          <w:rFonts w:ascii="Times New Roman" w:hAnsi="Times New Roman" w:cs="Times New Roman"/>
        </w:rPr>
      </w:pPr>
      <w:r>
        <w:rPr>
          <w:rFonts w:ascii="Times New Roman" w:hAnsi="Times New Roman" w:cs="Times New Roman"/>
        </w:rPr>
        <w:t>CORPORATE SEAL</w:t>
      </w:r>
    </w:p>
    <w:p w14:paraId="6D2E6250" w14:textId="77777777" w:rsidR="00136DBA" w:rsidRPr="00652120" w:rsidRDefault="00136DBA" w:rsidP="00136DBA">
      <w:pPr>
        <w:spacing w:after="0"/>
        <w:ind w:left="810"/>
        <w:rPr>
          <w:rFonts w:ascii="Times New Roman" w:hAnsi="Times New Roman" w:cs="Times New Roman"/>
        </w:rPr>
      </w:pPr>
      <w:r>
        <w:rPr>
          <w:rFonts w:ascii="Times New Roman" w:hAnsi="Times New Roman" w:cs="Times New Roman"/>
        </w:rPr>
        <w:t xml:space="preserve">        (if any)</w:t>
      </w:r>
    </w:p>
    <w:p w14:paraId="277E8595" w14:textId="77777777" w:rsidR="00136DBA" w:rsidRDefault="00136DBA" w:rsidP="00136DBA">
      <w:pPr>
        <w:tabs>
          <w:tab w:val="left" w:pos="1530"/>
        </w:tabs>
        <w:spacing w:after="0" w:line="240" w:lineRule="auto"/>
        <w:jc w:val="both"/>
        <w:rPr>
          <w:rFonts w:ascii="Times New Roman" w:hAnsi="Times New Roman" w:cs="Times New Roman"/>
          <w:sz w:val="24"/>
          <w:szCs w:val="24"/>
        </w:rPr>
      </w:pPr>
    </w:p>
    <w:p w14:paraId="3BD77BF9" w14:textId="77777777" w:rsidR="00136DBA" w:rsidRDefault="00136DBA" w:rsidP="00136DBA">
      <w:pPr>
        <w:tabs>
          <w:tab w:val="left" w:pos="1530"/>
        </w:tabs>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____</w:t>
      </w:r>
    </w:p>
    <w:p w14:paraId="54BBC6F0" w14:textId="77777777" w:rsidR="00136DBA" w:rsidRDefault="00136DBA" w:rsidP="00136DBA">
      <w:pPr>
        <w:tabs>
          <w:tab w:val="left" w:pos="1530"/>
        </w:tabs>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Association Secretary </w:t>
      </w:r>
    </w:p>
    <w:p w14:paraId="42CBC9F7" w14:textId="77777777" w:rsidR="00136DBA" w:rsidRDefault="00136DBA" w:rsidP="00136DBA">
      <w:pPr>
        <w:tabs>
          <w:tab w:val="left" w:pos="1530"/>
        </w:tabs>
        <w:spacing w:after="0" w:line="240" w:lineRule="auto"/>
        <w:ind w:left="720"/>
        <w:jc w:val="both"/>
        <w:rPr>
          <w:rFonts w:ascii="Times New Roman" w:hAnsi="Times New Roman" w:cs="Times New Roman"/>
          <w:b/>
          <w:sz w:val="24"/>
          <w:szCs w:val="24"/>
        </w:rPr>
      </w:pPr>
    </w:p>
    <w:p w14:paraId="1F0FEE56" w14:textId="77777777" w:rsidR="00712265" w:rsidRPr="00FF324E" w:rsidRDefault="00136DBA" w:rsidP="00FF324E">
      <w:pPr>
        <w:tabs>
          <w:tab w:val="left" w:pos="1530"/>
        </w:tabs>
        <w:spacing w:after="0" w:line="240" w:lineRule="auto"/>
        <w:ind w:left="720"/>
        <w:jc w:val="both"/>
        <w:rPr>
          <w:rFonts w:ascii="Times New Roman" w:hAnsi="Times New Roman" w:cs="Times New Roman"/>
          <w:b/>
          <w:sz w:val="24"/>
          <w:szCs w:val="24"/>
        </w:rPr>
      </w:pPr>
      <w:r>
        <w:rPr>
          <w:rFonts w:ascii="Times New Roman" w:hAnsi="Times New Roman" w:cs="Times New Roman"/>
          <w:b/>
          <w:sz w:val="24"/>
          <w:szCs w:val="24"/>
        </w:rPr>
        <w:t xml:space="preserve">PLEASE NOTE THAT THE PERSON WHO SIGNS THE CONTRACT ON BEHALF OF YOUR ASSOCIATION </w:t>
      </w:r>
      <w:r w:rsidRPr="00652120">
        <w:rPr>
          <w:rFonts w:ascii="Times New Roman" w:hAnsi="Times New Roman" w:cs="Times New Roman"/>
          <w:b/>
          <w:sz w:val="24"/>
          <w:szCs w:val="24"/>
        </w:rPr>
        <w:t xml:space="preserve">MUST BE ONE OF THE INDIVIDUALS LISTED ABOVE </w:t>
      </w:r>
      <w:r>
        <w:rPr>
          <w:rFonts w:ascii="Times New Roman" w:hAnsi="Times New Roman" w:cs="Times New Roman"/>
          <w:b/>
          <w:sz w:val="24"/>
          <w:szCs w:val="24"/>
        </w:rPr>
        <w:t>AS A PERSON AUTHORIZED TO EXECUTE CONTRACTS IN THE</w:t>
      </w:r>
      <w:r w:rsidR="00FF324E">
        <w:rPr>
          <w:rFonts w:ascii="Times New Roman" w:hAnsi="Times New Roman" w:cs="Times New Roman"/>
          <w:b/>
          <w:sz w:val="24"/>
          <w:szCs w:val="24"/>
        </w:rPr>
        <w:t xml:space="preserve"> NAME OF AND ON BEHALF OF THE A</w:t>
      </w:r>
      <w:r>
        <w:rPr>
          <w:rFonts w:ascii="Times New Roman" w:hAnsi="Times New Roman" w:cs="Times New Roman"/>
          <w:b/>
          <w:sz w:val="24"/>
          <w:szCs w:val="24"/>
        </w:rPr>
        <w:t>SSOCIATION.</w:t>
      </w:r>
    </w:p>
    <w:sectPr w:rsidR="00712265" w:rsidRPr="00FF32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MDA1NzMxsDAxNzdQ0lEKTi0uzszPAykwrAUA6fyOBywAAAA="/>
  </w:docVars>
  <w:rsids>
    <w:rsidRoot w:val="00ED5BA5"/>
    <w:rsid w:val="000E771D"/>
    <w:rsid w:val="00136DBA"/>
    <w:rsid w:val="001E0416"/>
    <w:rsid w:val="003853E2"/>
    <w:rsid w:val="003B32E2"/>
    <w:rsid w:val="005F62D1"/>
    <w:rsid w:val="00660BE3"/>
    <w:rsid w:val="00712265"/>
    <w:rsid w:val="00724851"/>
    <w:rsid w:val="00AD07E2"/>
    <w:rsid w:val="00E46004"/>
    <w:rsid w:val="00ED5BA5"/>
    <w:rsid w:val="00FE65A4"/>
    <w:rsid w:val="00FF3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02C56"/>
  <w15:chartTrackingRefBased/>
  <w15:docId w15:val="{C56F6698-A3D5-400F-B6AA-398BBB881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5B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35</Words>
  <Characters>761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CG</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x, Jenny</dc:creator>
  <cp:keywords/>
  <dc:description/>
  <cp:lastModifiedBy>Melanie Weaver</cp:lastModifiedBy>
  <cp:revision>2</cp:revision>
  <dcterms:created xsi:type="dcterms:W3CDTF">2021-12-21T17:16:00Z</dcterms:created>
  <dcterms:modified xsi:type="dcterms:W3CDTF">2021-12-21T17:16:00Z</dcterms:modified>
</cp:coreProperties>
</file>